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AA34D1" w14:textId="2F85833B" w:rsidR="00812527" w:rsidRPr="00BE1C12" w:rsidRDefault="009E701D" w:rsidP="00812527">
      <w:pPr>
        <w:pStyle w:val="NoSpacing"/>
        <w:rPr>
          <w:rFonts w:asciiTheme="minorHAnsi" w:hAnsiTheme="minorHAnsi" w:cstheme="minorHAnsi"/>
          <w:sz w:val="24"/>
        </w:rPr>
      </w:pPr>
      <w:bookmarkStart w:id="0" w:name="_GoBack"/>
      <w:bookmarkEnd w:id="0"/>
      <w:r w:rsidRPr="00A30D41">
        <w:rPr>
          <w:rFonts w:asciiTheme="minorHAnsi" w:hAnsiTheme="minorHAnsi" w:cstheme="minorHAnsi"/>
          <w:sz w:val="24"/>
          <w:highlight w:val="yellow"/>
        </w:rPr>
        <w:t>[DATE]</w:t>
      </w:r>
    </w:p>
    <w:p w14:paraId="3FB93C6C" w14:textId="77777777" w:rsidR="00812527" w:rsidRPr="00BE1C12" w:rsidRDefault="00812527" w:rsidP="00812527">
      <w:pPr>
        <w:pStyle w:val="NoSpacing"/>
        <w:rPr>
          <w:rFonts w:asciiTheme="minorHAnsi" w:hAnsiTheme="minorHAnsi" w:cstheme="minorHAnsi"/>
          <w:b/>
          <w:sz w:val="24"/>
        </w:rPr>
      </w:pPr>
    </w:p>
    <w:p w14:paraId="404FD6DF" w14:textId="4E921DB5" w:rsidR="00812527" w:rsidRPr="00BE1C12" w:rsidRDefault="009E701D" w:rsidP="00812527">
      <w:pPr>
        <w:pStyle w:val="NoSpacing"/>
        <w:rPr>
          <w:rFonts w:asciiTheme="minorHAnsi" w:hAnsiTheme="minorHAnsi" w:cstheme="minorHAnsi"/>
          <w:sz w:val="24"/>
        </w:rPr>
      </w:pPr>
      <w:r w:rsidRPr="00A30D41">
        <w:rPr>
          <w:rFonts w:asciiTheme="minorHAnsi" w:hAnsiTheme="minorHAnsi" w:cstheme="minorHAnsi"/>
          <w:sz w:val="24"/>
          <w:highlight w:val="yellow"/>
        </w:rPr>
        <w:t>[COMPLAINANT NAME]</w:t>
      </w:r>
    </w:p>
    <w:p w14:paraId="70BEA45D" w14:textId="5CB486E9" w:rsidR="009E701D" w:rsidRPr="00BE1C12" w:rsidRDefault="009E701D" w:rsidP="00812527">
      <w:pPr>
        <w:pStyle w:val="NoSpacing"/>
        <w:rPr>
          <w:rFonts w:asciiTheme="minorHAnsi" w:hAnsiTheme="minorHAnsi" w:cstheme="minorHAnsi"/>
          <w:sz w:val="24"/>
        </w:rPr>
      </w:pPr>
      <w:r w:rsidRPr="00A30D41">
        <w:rPr>
          <w:rFonts w:asciiTheme="minorHAnsi" w:hAnsiTheme="minorHAnsi" w:cstheme="minorHAnsi"/>
          <w:sz w:val="24"/>
          <w:highlight w:val="yellow"/>
        </w:rPr>
        <w:t>[COMPLAINANT AGENCY]</w:t>
      </w:r>
    </w:p>
    <w:p w14:paraId="568A7627" w14:textId="18E3A85D" w:rsidR="009E701D" w:rsidRPr="00BE1C12" w:rsidRDefault="009E701D" w:rsidP="00812527">
      <w:pPr>
        <w:pStyle w:val="NoSpacing"/>
        <w:rPr>
          <w:rFonts w:asciiTheme="minorHAnsi" w:hAnsiTheme="minorHAnsi" w:cstheme="minorHAnsi"/>
          <w:sz w:val="24"/>
        </w:rPr>
      </w:pPr>
      <w:r w:rsidRPr="00A30D41">
        <w:rPr>
          <w:rFonts w:asciiTheme="minorHAnsi" w:hAnsiTheme="minorHAnsi" w:cstheme="minorHAnsi"/>
          <w:sz w:val="24"/>
          <w:highlight w:val="yellow"/>
        </w:rPr>
        <w:t>[COMPLAINANT ADDRESS]</w:t>
      </w:r>
    </w:p>
    <w:p w14:paraId="773E7159" w14:textId="77777777" w:rsidR="00812527" w:rsidRPr="00BE1C12" w:rsidRDefault="00812527" w:rsidP="00812527">
      <w:pPr>
        <w:pStyle w:val="NoSpacing"/>
        <w:rPr>
          <w:rFonts w:asciiTheme="minorHAnsi" w:hAnsiTheme="minorHAnsi" w:cstheme="minorHAnsi"/>
          <w:sz w:val="24"/>
        </w:rPr>
      </w:pPr>
    </w:p>
    <w:p w14:paraId="318F4ACF" w14:textId="4997B796" w:rsidR="00812527" w:rsidRPr="00BE1C12" w:rsidRDefault="00812527" w:rsidP="00812527">
      <w:pPr>
        <w:pStyle w:val="NoSpacing"/>
        <w:jc w:val="both"/>
        <w:rPr>
          <w:rFonts w:asciiTheme="minorHAnsi" w:hAnsiTheme="minorHAnsi" w:cstheme="minorHAnsi"/>
          <w:sz w:val="24"/>
        </w:rPr>
      </w:pPr>
      <w:r w:rsidRPr="00BE1C12">
        <w:rPr>
          <w:rFonts w:asciiTheme="minorHAnsi" w:hAnsiTheme="minorHAnsi" w:cstheme="minorHAnsi"/>
          <w:sz w:val="24"/>
        </w:rPr>
        <w:t xml:space="preserve">Dear </w:t>
      </w:r>
      <w:r w:rsidR="009E701D" w:rsidRPr="00A30D41">
        <w:rPr>
          <w:rFonts w:asciiTheme="minorHAnsi" w:hAnsiTheme="minorHAnsi" w:cstheme="minorHAnsi"/>
          <w:sz w:val="24"/>
          <w:highlight w:val="yellow"/>
        </w:rPr>
        <w:t>[</w:t>
      </w:r>
      <w:r w:rsidR="00D22343">
        <w:rPr>
          <w:rFonts w:asciiTheme="minorHAnsi" w:hAnsiTheme="minorHAnsi" w:cstheme="minorHAnsi"/>
          <w:sz w:val="24"/>
          <w:highlight w:val="yellow"/>
        </w:rPr>
        <w:t>NAME</w:t>
      </w:r>
      <w:r w:rsidR="009E701D" w:rsidRPr="00A30D41">
        <w:rPr>
          <w:rFonts w:asciiTheme="minorHAnsi" w:hAnsiTheme="minorHAnsi" w:cstheme="minorHAnsi"/>
          <w:sz w:val="24"/>
          <w:highlight w:val="yellow"/>
        </w:rPr>
        <w:t>]</w:t>
      </w:r>
      <w:r w:rsidRPr="00A30D41">
        <w:rPr>
          <w:rFonts w:asciiTheme="minorHAnsi" w:hAnsiTheme="minorHAnsi" w:cstheme="minorHAnsi"/>
          <w:sz w:val="24"/>
          <w:highlight w:val="yellow"/>
        </w:rPr>
        <w:t>,</w:t>
      </w:r>
    </w:p>
    <w:p w14:paraId="6135BB31" w14:textId="77777777" w:rsidR="00812527" w:rsidRPr="00BE1C12" w:rsidRDefault="00812527" w:rsidP="00812527">
      <w:pPr>
        <w:pStyle w:val="NoSpacing"/>
        <w:jc w:val="both"/>
        <w:rPr>
          <w:rFonts w:asciiTheme="minorHAnsi" w:hAnsiTheme="minorHAnsi" w:cstheme="minorHAnsi"/>
          <w:sz w:val="24"/>
        </w:rPr>
      </w:pPr>
    </w:p>
    <w:p w14:paraId="15F694F6" w14:textId="6A6DB194" w:rsidR="000878ED" w:rsidRDefault="00176037" w:rsidP="00EF7FBC">
      <w:pPr>
        <w:pStyle w:val="NoSpacing"/>
        <w:jc w:val="both"/>
        <w:rPr>
          <w:rFonts w:asciiTheme="minorHAnsi" w:hAnsiTheme="minorHAnsi" w:cstheme="minorHAnsi"/>
          <w:sz w:val="24"/>
        </w:rPr>
      </w:pPr>
      <w:r w:rsidRPr="00BE1C12">
        <w:rPr>
          <w:rFonts w:asciiTheme="minorHAnsi" w:hAnsiTheme="minorHAnsi" w:cstheme="minorHAnsi"/>
          <w:sz w:val="24"/>
        </w:rPr>
        <w:t xml:space="preserve">I am writing to </w:t>
      </w:r>
      <w:r w:rsidR="0014014E">
        <w:rPr>
          <w:rFonts w:asciiTheme="minorHAnsi" w:hAnsiTheme="minorHAnsi" w:cstheme="minorHAnsi"/>
          <w:sz w:val="24"/>
        </w:rPr>
        <w:t xml:space="preserve">confirm that I received </w:t>
      </w:r>
      <w:r w:rsidR="00C148A6" w:rsidRPr="00BE1C12">
        <w:rPr>
          <w:rFonts w:asciiTheme="minorHAnsi" w:hAnsiTheme="minorHAnsi" w:cstheme="minorHAnsi"/>
          <w:sz w:val="24"/>
        </w:rPr>
        <w:t xml:space="preserve">your </w:t>
      </w:r>
      <w:r w:rsidR="0040016D">
        <w:rPr>
          <w:rFonts w:asciiTheme="minorHAnsi" w:hAnsiTheme="minorHAnsi" w:cstheme="minorHAnsi"/>
          <w:sz w:val="24"/>
        </w:rPr>
        <w:t xml:space="preserve">sexual harassment </w:t>
      </w:r>
      <w:r w:rsidR="00C148A6" w:rsidRPr="00BE1C12">
        <w:rPr>
          <w:rFonts w:asciiTheme="minorHAnsi" w:hAnsiTheme="minorHAnsi" w:cstheme="minorHAnsi"/>
          <w:sz w:val="24"/>
        </w:rPr>
        <w:t>complaint</w:t>
      </w:r>
      <w:r w:rsidR="0014014E">
        <w:rPr>
          <w:rFonts w:asciiTheme="minorHAnsi" w:hAnsiTheme="minorHAnsi" w:cstheme="minorHAnsi"/>
          <w:sz w:val="24"/>
        </w:rPr>
        <w:t xml:space="preserve"> on </w:t>
      </w:r>
      <w:r w:rsidR="0014014E" w:rsidRPr="00A30D41">
        <w:rPr>
          <w:rFonts w:asciiTheme="minorHAnsi" w:hAnsiTheme="minorHAnsi" w:cstheme="minorHAnsi"/>
          <w:sz w:val="24"/>
          <w:highlight w:val="yellow"/>
        </w:rPr>
        <w:t>[DATE]</w:t>
      </w:r>
      <w:r w:rsidR="00C148A6" w:rsidRPr="00BE1C12">
        <w:rPr>
          <w:rFonts w:asciiTheme="minorHAnsi" w:hAnsiTheme="minorHAnsi" w:cstheme="minorHAnsi"/>
          <w:sz w:val="24"/>
        </w:rPr>
        <w:t>.</w:t>
      </w:r>
      <w:r w:rsidR="009E701D" w:rsidRPr="00BE1C12">
        <w:rPr>
          <w:rFonts w:asciiTheme="minorHAnsi" w:hAnsiTheme="minorHAnsi" w:cstheme="minorHAnsi"/>
          <w:sz w:val="24"/>
        </w:rPr>
        <w:t xml:space="preserve"> </w:t>
      </w:r>
      <w:r w:rsidR="00812527" w:rsidRPr="00BE1C12">
        <w:rPr>
          <w:rFonts w:asciiTheme="minorHAnsi" w:hAnsiTheme="minorHAnsi" w:cstheme="minorHAnsi"/>
          <w:sz w:val="24"/>
        </w:rPr>
        <w:t xml:space="preserve">As </w:t>
      </w:r>
      <w:r w:rsidR="009E701D" w:rsidRPr="00A30D41">
        <w:rPr>
          <w:rFonts w:asciiTheme="minorHAnsi" w:hAnsiTheme="minorHAnsi" w:cstheme="minorHAnsi"/>
          <w:sz w:val="24"/>
          <w:highlight w:val="yellow"/>
        </w:rPr>
        <w:t>[AGENCY’S]</w:t>
      </w:r>
      <w:r w:rsidR="00812527" w:rsidRPr="00BE1C12">
        <w:rPr>
          <w:rFonts w:asciiTheme="minorHAnsi" w:hAnsiTheme="minorHAnsi" w:cstheme="minorHAnsi"/>
          <w:sz w:val="24"/>
        </w:rPr>
        <w:t xml:space="preserve"> Sexual Harassment Officer, I have been assigned to </w:t>
      </w:r>
      <w:r w:rsidRPr="00BE1C12">
        <w:rPr>
          <w:rFonts w:asciiTheme="minorHAnsi" w:hAnsiTheme="minorHAnsi" w:cstheme="minorHAnsi"/>
          <w:sz w:val="24"/>
        </w:rPr>
        <w:t xml:space="preserve">investigate the events described in your </w:t>
      </w:r>
      <w:r w:rsidR="0014014E">
        <w:rPr>
          <w:rFonts w:asciiTheme="minorHAnsi" w:hAnsiTheme="minorHAnsi" w:cstheme="minorHAnsi"/>
          <w:sz w:val="24"/>
        </w:rPr>
        <w:t>complaint. As next steps</w:t>
      </w:r>
      <w:r w:rsidR="00153F72" w:rsidRPr="00EF7FBC">
        <w:rPr>
          <w:rFonts w:asciiTheme="minorHAnsi" w:hAnsiTheme="minorHAnsi" w:cstheme="minorHAnsi"/>
          <w:sz w:val="24"/>
        </w:rPr>
        <w:t>,</w:t>
      </w:r>
      <w:r w:rsidR="00153F72">
        <w:rPr>
          <w:rFonts w:asciiTheme="minorHAnsi" w:hAnsiTheme="minorHAnsi" w:cstheme="minorHAnsi"/>
          <w:b/>
          <w:sz w:val="24"/>
        </w:rPr>
        <w:t xml:space="preserve"> p</w:t>
      </w:r>
      <w:r w:rsidR="000878ED" w:rsidRPr="008456E8">
        <w:rPr>
          <w:rFonts w:asciiTheme="minorHAnsi" w:hAnsiTheme="minorHAnsi" w:cstheme="minorHAnsi"/>
          <w:b/>
          <w:sz w:val="24"/>
        </w:rPr>
        <w:t xml:space="preserve">lease respond to this </w:t>
      </w:r>
      <w:r w:rsidR="00153F72">
        <w:rPr>
          <w:rFonts w:asciiTheme="minorHAnsi" w:hAnsiTheme="minorHAnsi" w:cstheme="minorHAnsi"/>
          <w:b/>
          <w:sz w:val="24"/>
        </w:rPr>
        <w:t>notice</w:t>
      </w:r>
      <w:r w:rsidR="00153F72" w:rsidRPr="008456E8">
        <w:rPr>
          <w:rFonts w:asciiTheme="minorHAnsi" w:hAnsiTheme="minorHAnsi" w:cstheme="minorHAnsi"/>
          <w:b/>
          <w:sz w:val="24"/>
        </w:rPr>
        <w:t xml:space="preserve"> </w:t>
      </w:r>
      <w:r w:rsidR="000878ED" w:rsidRPr="008456E8">
        <w:rPr>
          <w:rFonts w:asciiTheme="minorHAnsi" w:hAnsiTheme="minorHAnsi" w:cstheme="minorHAnsi"/>
          <w:b/>
          <w:sz w:val="24"/>
        </w:rPr>
        <w:t xml:space="preserve">within </w:t>
      </w:r>
      <w:r w:rsidR="00153F72">
        <w:rPr>
          <w:rFonts w:asciiTheme="minorHAnsi" w:hAnsiTheme="minorHAnsi" w:cstheme="minorHAnsi"/>
          <w:b/>
          <w:sz w:val="24"/>
        </w:rPr>
        <w:t>3</w:t>
      </w:r>
      <w:r w:rsidR="00153F72" w:rsidRPr="008456E8">
        <w:rPr>
          <w:rFonts w:asciiTheme="minorHAnsi" w:hAnsiTheme="minorHAnsi" w:cstheme="minorHAnsi"/>
          <w:b/>
          <w:sz w:val="24"/>
        </w:rPr>
        <w:t xml:space="preserve"> </w:t>
      </w:r>
      <w:r w:rsidR="000878ED" w:rsidRPr="008456E8">
        <w:rPr>
          <w:rFonts w:asciiTheme="minorHAnsi" w:hAnsiTheme="minorHAnsi" w:cstheme="minorHAnsi"/>
          <w:b/>
          <w:sz w:val="24"/>
        </w:rPr>
        <w:t>days</w:t>
      </w:r>
      <w:r w:rsidR="000878ED">
        <w:rPr>
          <w:rFonts w:asciiTheme="minorHAnsi" w:hAnsiTheme="minorHAnsi" w:cstheme="minorHAnsi"/>
          <w:sz w:val="24"/>
        </w:rPr>
        <w:t xml:space="preserve"> with your availability for a formal interview. </w:t>
      </w:r>
      <w:r w:rsidR="00A87E35">
        <w:rPr>
          <w:rFonts w:asciiTheme="minorHAnsi" w:hAnsiTheme="minorHAnsi" w:cstheme="minorHAnsi"/>
          <w:sz w:val="24"/>
        </w:rPr>
        <w:t>Y</w:t>
      </w:r>
      <w:r w:rsidR="000878ED">
        <w:rPr>
          <w:rFonts w:asciiTheme="minorHAnsi" w:hAnsiTheme="minorHAnsi" w:cstheme="minorHAnsi"/>
          <w:sz w:val="24"/>
        </w:rPr>
        <w:t xml:space="preserve">our cooperation </w:t>
      </w:r>
      <w:r w:rsidR="00150CC7">
        <w:rPr>
          <w:rFonts w:asciiTheme="minorHAnsi" w:hAnsiTheme="minorHAnsi" w:cstheme="minorHAnsi"/>
          <w:sz w:val="24"/>
        </w:rPr>
        <w:t>is</w:t>
      </w:r>
      <w:r w:rsidR="000878ED">
        <w:rPr>
          <w:rFonts w:asciiTheme="minorHAnsi" w:hAnsiTheme="minorHAnsi" w:cstheme="minorHAnsi"/>
          <w:sz w:val="24"/>
        </w:rPr>
        <w:t xml:space="preserve"> vital </w:t>
      </w:r>
      <w:r w:rsidR="00150CC7">
        <w:rPr>
          <w:rFonts w:asciiTheme="minorHAnsi" w:hAnsiTheme="minorHAnsi" w:cstheme="minorHAnsi"/>
          <w:sz w:val="24"/>
        </w:rPr>
        <w:t>to a thorough and accurate investigation of your complaint</w:t>
      </w:r>
      <w:r w:rsidR="000878ED">
        <w:rPr>
          <w:rFonts w:asciiTheme="minorHAnsi" w:hAnsiTheme="minorHAnsi" w:cstheme="minorHAnsi"/>
          <w:sz w:val="24"/>
        </w:rPr>
        <w:t>.</w:t>
      </w:r>
    </w:p>
    <w:p w14:paraId="3C0E031B" w14:textId="77777777" w:rsidR="00C148A6" w:rsidRPr="00BE1C12" w:rsidRDefault="00C148A6" w:rsidP="000F0DE9">
      <w:pPr>
        <w:pStyle w:val="NoSpacing"/>
        <w:jc w:val="both"/>
        <w:rPr>
          <w:rFonts w:asciiTheme="minorHAnsi" w:hAnsiTheme="minorHAnsi" w:cstheme="minorHAnsi"/>
          <w:sz w:val="24"/>
        </w:rPr>
      </w:pPr>
    </w:p>
    <w:p w14:paraId="0099F1DD" w14:textId="791289F0" w:rsidR="00C148A6" w:rsidRPr="00BE1C12" w:rsidRDefault="00153F72" w:rsidP="000F0DE9">
      <w:pPr>
        <w:pStyle w:val="NoSpacing"/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My hope is to complete my investigation within </w:t>
      </w:r>
      <w:r w:rsidR="00025360">
        <w:rPr>
          <w:rFonts w:asciiTheme="minorHAnsi" w:hAnsiTheme="minorHAnsi" w:cstheme="minorHAnsi"/>
          <w:sz w:val="24"/>
        </w:rPr>
        <w:t>60 days</w:t>
      </w:r>
      <w:r>
        <w:rPr>
          <w:rFonts w:asciiTheme="minorHAnsi" w:hAnsiTheme="minorHAnsi" w:cstheme="minorHAnsi"/>
          <w:sz w:val="24"/>
        </w:rPr>
        <w:t xml:space="preserve"> or less. Thereafter</w:t>
      </w:r>
      <w:r w:rsidR="00025360">
        <w:rPr>
          <w:rFonts w:asciiTheme="minorHAnsi" w:hAnsiTheme="minorHAnsi" w:cstheme="minorHAnsi"/>
          <w:sz w:val="24"/>
        </w:rPr>
        <w:t xml:space="preserve">, you will receive a notice </w:t>
      </w:r>
      <w:r>
        <w:rPr>
          <w:rFonts w:asciiTheme="minorHAnsi" w:hAnsiTheme="minorHAnsi" w:cstheme="minorHAnsi"/>
          <w:sz w:val="24"/>
        </w:rPr>
        <w:t xml:space="preserve">from </w:t>
      </w:r>
      <w:r w:rsidRPr="00EF7FBC">
        <w:rPr>
          <w:rFonts w:asciiTheme="minorHAnsi" w:hAnsiTheme="minorHAnsi" w:cstheme="minorHAnsi"/>
          <w:sz w:val="24"/>
          <w:highlight w:val="yellow"/>
        </w:rPr>
        <w:t>[AGENCY]</w:t>
      </w:r>
      <w:r>
        <w:rPr>
          <w:rFonts w:asciiTheme="minorHAnsi" w:hAnsiTheme="minorHAnsi" w:cstheme="minorHAnsi"/>
          <w:sz w:val="24"/>
        </w:rPr>
        <w:t xml:space="preserve"> </w:t>
      </w:r>
      <w:r w:rsidR="00025360">
        <w:rPr>
          <w:rFonts w:asciiTheme="minorHAnsi" w:hAnsiTheme="minorHAnsi" w:cstheme="minorHAnsi"/>
          <w:sz w:val="24"/>
        </w:rPr>
        <w:t xml:space="preserve">informing you of the </w:t>
      </w:r>
      <w:r>
        <w:rPr>
          <w:rFonts w:asciiTheme="minorHAnsi" w:hAnsiTheme="minorHAnsi" w:cstheme="minorHAnsi"/>
          <w:sz w:val="24"/>
        </w:rPr>
        <w:t>resulting findings and conclusions regarding your complaint</w:t>
      </w:r>
      <w:r w:rsidR="00025360">
        <w:rPr>
          <w:rFonts w:asciiTheme="minorHAnsi" w:hAnsiTheme="minorHAnsi" w:cstheme="minorHAnsi"/>
          <w:sz w:val="24"/>
        </w:rPr>
        <w:t xml:space="preserve">. </w:t>
      </w:r>
      <w:r w:rsidR="009E701D" w:rsidRPr="00BE1C12">
        <w:rPr>
          <w:rFonts w:asciiTheme="minorHAnsi" w:hAnsiTheme="minorHAnsi" w:cstheme="minorHAnsi"/>
          <w:sz w:val="24"/>
        </w:rPr>
        <w:t xml:space="preserve">If you have any questions or concerns </w:t>
      </w:r>
      <w:r w:rsidR="00BE1C12" w:rsidRPr="00BE1C12">
        <w:rPr>
          <w:rFonts w:asciiTheme="minorHAnsi" w:hAnsiTheme="minorHAnsi" w:cstheme="minorHAnsi"/>
          <w:sz w:val="24"/>
        </w:rPr>
        <w:t>regarding the investigation process</w:t>
      </w:r>
      <w:r w:rsidR="00C148A6" w:rsidRPr="00BE1C12">
        <w:rPr>
          <w:rFonts w:asciiTheme="minorHAnsi" w:hAnsiTheme="minorHAnsi" w:cstheme="minorHAnsi"/>
          <w:sz w:val="24"/>
        </w:rPr>
        <w:t xml:space="preserve">, please contact me at: </w:t>
      </w:r>
      <w:r w:rsidR="009E701D" w:rsidRPr="00A30D41">
        <w:rPr>
          <w:rFonts w:asciiTheme="minorHAnsi" w:hAnsiTheme="minorHAnsi" w:cstheme="minorHAnsi"/>
          <w:sz w:val="24"/>
          <w:highlight w:val="yellow"/>
        </w:rPr>
        <w:t>[PHONE]</w:t>
      </w:r>
      <w:r w:rsidR="00C148A6" w:rsidRPr="00A30D41">
        <w:rPr>
          <w:rFonts w:asciiTheme="minorHAnsi" w:hAnsiTheme="minorHAnsi" w:cstheme="minorHAnsi"/>
          <w:sz w:val="24"/>
          <w:highlight w:val="yellow"/>
        </w:rPr>
        <w:t>,</w:t>
      </w:r>
      <w:r w:rsidR="00C148A6" w:rsidRPr="00BE1C12">
        <w:rPr>
          <w:rFonts w:asciiTheme="minorHAnsi" w:hAnsiTheme="minorHAnsi" w:cstheme="minorHAnsi"/>
          <w:sz w:val="24"/>
        </w:rPr>
        <w:t xml:space="preserve"> or email me at </w:t>
      </w:r>
      <w:r w:rsidR="009E701D" w:rsidRPr="00A30D41">
        <w:rPr>
          <w:rFonts w:asciiTheme="minorHAnsi" w:hAnsiTheme="minorHAnsi" w:cstheme="minorHAnsi"/>
          <w:sz w:val="24"/>
          <w:highlight w:val="yellow"/>
        </w:rPr>
        <w:t>[EMAIL]</w:t>
      </w:r>
      <w:hyperlink r:id="rId12" w:history="1"/>
      <w:r w:rsidR="00C148A6" w:rsidRPr="00BE1C12">
        <w:rPr>
          <w:rFonts w:asciiTheme="minorHAnsi" w:hAnsiTheme="minorHAnsi" w:cstheme="minorHAnsi"/>
          <w:sz w:val="24"/>
        </w:rPr>
        <w:t xml:space="preserve">. </w:t>
      </w:r>
    </w:p>
    <w:p w14:paraId="47C68B75" w14:textId="77777777" w:rsidR="00C148A6" w:rsidRPr="00BE1C12" w:rsidRDefault="00C148A6" w:rsidP="000F0DE9">
      <w:pPr>
        <w:pStyle w:val="NoSpacing"/>
        <w:jc w:val="both"/>
        <w:rPr>
          <w:rFonts w:asciiTheme="minorHAnsi" w:hAnsiTheme="minorHAnsi" w:cstheme="minorHAnsi"/>
          <w:sz w:val="24"/>
        </w:rPr>
      </w:pPr>
    </w:p>
    <w:p w14:paraId="26E0EB89" w14:textId="477DE2D0" w:rsidR="00C148A6" w:rsidRPr="00BE1C12" w:rsidRDefault="00C148A6" w:rsidP="000F0DE9">
      <w:pPr>
        <w:pStyle w:val="NoSpacing"/>
        <w:jc w:val="both"/>
        <w:rPr>
          <w:rFonts w:asciiTheme="minorHAnsi" w:hAnsiTheme="minorHAnsi" w:cstheme="minorHAnsi"/>
          <w:sz w:val="24"/>
        </w:rPr>
      </w:pPr>
      <w:r w:rsidRPr="00BE1C12">
        <w:rPr>
          <w:rFonts w:asciiTheme="minorHAnsi" w:hAnsiTheme="minorHAnsi" w:cstheme="minorHAnsi"/>
          <w:sz w:val="24"/>
        </w:rPr>
        <w:t>Sincerely,</w:t>
      </w:r>
    </w:p>
    <w:p w14:paraId="6A39D3C3" w14:textId="77777777" w:rsidR="00C148A6" w:rsidRPr="00BE1C12" w:rsidRDefault="00C148A6" w:rsidP="000F0DE9">
      <w:pPr>
        <w:pStyle w:val="NoSpacing"/>
        <w:jc w:val="both"/>
        <w:rPr>
          <w:rFonts w:asciiTheme="minorHAnsi" w:hAnsiTheme="minorHAnsi" w:cstheme="minorHAnsi"/>
          <w:sz w:val="24"/>
        </w:rPr>
      </w:pPr>
    </w:p>
    <w:p w14:paraId="4229D2A9" w14:textId="22B7D326" w:rsidR="00C148A6" w:rsidRPr="00BE1C12" w:rsidRDefault="009E701D" w:rsidP="000F0DE9">
      <w:pPr>
        <w:pStyle w:val="NoSpacing"/>
        <w:jc w:val="both"/>
        <w:rPr>
          <w:rFonts w:asciiTheme="minorHAnsi" w:hAnsiTheme="minorHAnsi" w:cstheme="minorHAnsi"/>
          <w:sz w:val="24"/>
        </w:rPr>
      </w:pPr>
      <w:r w:rsidRPr="00A30D41">
        <w:rPr>
          <w:rFonts w:asciiTheme="minorHAnsi" w:hAnsiTheme="minorHAnsi" w:cstheme="minorHAnsi"/>
          <w:sz w:val="24"/>
          <w:highlight w:val="yellow"/>
        </w:rPr>
        <w:t>[SEXUAL HARASSMENT OFFICER]</w:t>
      </w:r>
    </w:p>
    <w:p w14:paraId="5F5E9AEB" w14:textId="36BB5C25" w:rsidR="00451887" w:rsidRDefault="009E701D" w:rsidP="004741A2">
      <w:pPr>
        <w:pStyle w:val="NoSpacing"/>
        <w:jc w:val="both"/>
        <w:rPr>
          <w:rFonts w:asciiTheme="minorHAnsi" w:hAnsiTheme="minorHAnsi" w:cstheme="minorHAnsi"/>
          <w:sz w:val="24"/>
          <w:highlight w:val="yellow"/>
        </w:rPr>
      </w:pPr>
      <w:r w:rsidRPr="00A30D41">
        <w:rPr>
          <w:rFonts w:asciiTheme="minorHAnsi" w:hAnsiTheme="minorHAnsi" w:cstheme="minorHAnsi"/>
          <w:sz w:val="24"/>
          <w:highlight w:val="yellow"/>
        </w:rPr>
        <w:t>[SHO CONTACT INFO]</w:t>
      </w:r>
    </w:p>
    <w:p w14:paraId="4CCABBED" w14:textId="77777777" w:rsidR="00451887" w:rsidRDefault="00451887">
      <w:pPr>
        <w:rPr>
          <w:rFonts w:asciiTheme="minorHAnsi" w:hAnsiTheme="minorHAnsi" w:cstheme="minorHAnsi"/>
          <w:sz w:val="24"/>
          <w:szCs w:val="22"/>
          <w:highlight w:val="yellow"/>
        </w:rPr>
      </w:pPr>
      <w:r>
        <w:rPr>
          <w:rFonts w:asciiTheme="minorHAnsi" w:hAnsiTheme="minorHAnsi" w:cstheme="minorHAnsi"/>
          <w:sz w:val="24"/>
          <w:highlight w:val="yellow"/>
        </w:rPr>
        <w:br w:type="page"/>
      </w:r>
    </w:p>
    <w:p w14:paraId="1CB30DD2" w14:textId="77777777" w:rsidR="00451887" w:rsidRPr="00EF7FBC" w:rsidRDefault="00451887" w:rsidP="00451887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4117C2">
        <w:rPr>
          <w:rFonts w:ascii="Century Gothic" w:hAnsi="Century Gothic" w:cstheme="minorHAnsi"/>
          <w:sz w:val="24"/>
          <w:highlight w:val="yellow"/>
        </w:rPr>
        <w:lastRenderedPageBreak/>
        <w:t>[</w:t>
      </w:r>
      <w:r w:rsidRPr="00EF7FBC">
        <w:rPr>
          <w:rFonts w:asciiTheme="minorHAnsi" w:hAnsiTheme="minorHAnsi" w:cstheme="minorHAnsi"/>
          <w:sz w:val="24"/>
          <w:szCs w:val="24"/>
          <w:highlight w:val="yellow"/>
        </w:rPr>
        <w:t>DATE]</w:t>
      </w:r>
    </w:p>
    <w:p w14:paraId="1C25F673" w14:textId="77777777" w:rsidR="00451887" w:rsidRPr="00EF7FBC" w:rsidRDefault="00451887" w:rsidP="00451887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</w:p>
    <w:p w14:paraId="776C665A" w14:textId="77777777" w:rsidR="00451887" w:rsidRPr="00EF7FBC" w:rsidRDefault="00451887" w:rsidP="00451887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EF7FBC">
        <w:rPr>
          <w:rFonts w:asciiTheme="minorHAnsi" w:hAnsiTheme="minorHAnsi" w:cstheme="minorHAnsi"/>
          <w:sz w:val="24"/>
          <w:szCs w:val="24"/>
          <w:highlight w:val="yellow"/>
        </w:rPr>
        <w:t>[RECIPIENT NAME]</w:t>
      </w:r>
    </w:p>
    <w:p w14:paraId="149F7CF7" w14:textId="77777777" w:rsidR="00451887" w:rsidRPr="00EF7FBC" w:rsidRDefault="00451887" w:rsidP="00451887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EF7FBC">
        <w:rPr>
          <w:rFonts w:asciiTheme="minorHAnsi" w:hAnsiTheme="minorHAnsi" w:cstheme="minorHAnsi"/>
          <w:sz w:val="24"/>
          <w:szCs w:val="24"/>
          <w:highlight w:val="yellow"/>
        </w:rPr>
        <w:t>[COMPLAINANT AGENCY]</w:t>
      </w:r>
    </w:p>
    <w:p w14:paraId="4589C35B" w14:textId="77777777" w:rsidR="00451887" w:rsidRPr="00EF7FBC" w:rsidRDefault="00451887" w:rsidP="00451887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EF7FBC">
        <w:rPr>
          <w:rFonts w:asciiTheme="minorHAnsi" w:hAnsiTheme="minorHAnsi" w:cstheme="minorHAnsi"/>
          <w:sz w:val="24"/>
          <w:szCs w:val="24"/>
          <w:highlight w:val="yellow"/>
        </w:rPr>
        <w:t>[COMPLAINANT ADDRESS]</w:t>
      </w:r>
    </w:p>
    <w:p w14:paraId="511859AB" w14:textId="77777777" w:rsidR="00451887" w:rsidRPr="00EF7FBC" w:rsidRDefault="00451887" w:rsidP="00451887">
      <w:pPr>
        <w:pStyle w:val="NoSpacing"/>
        <w:rPr>
          <w:rFonts w:asciiTheme="minorHAnsi" w:hAnsiTheme="minorHAnsi" w:cstheme="minorHAnsi"/>
          <w:sz w:val="24"/>
          <w:szCs w:val="24"/>
        </w:rPr>
      </w:pPr>
    </w:p>
    <w:p w14:paraId="2E34C645" w14:textId="77777777" w:rsidR="00451887" w:rsidRPr="00EF7FBC" w:rsidRDefault="00451887" w:rsidP="00451887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  <w:r w:rsidRPr="00EF7FBC">
        <w:rPr>
          <w:rFonts w:asciiTheme="minorHAnsi" w:hAnsiTheme="minorHAnsi" w:cstheme="minorHAnsi"/>
          <w:sz w:val="24"/>
          <w:szCs w:val="24"/>
        </w:rPr>
        <w:t xml:space="preserve">Dear </w:t>
      </w:r>
      <w:r w:rsidRPr="00EF7FBC">
        <w:rPr>
          <w:rFonts w:asciiTheme="minorHAnsi" w:hAnsiTheme="minorHAnsi" w:cstheme="minorHAnsi"/>
          <w:sz w:val="24"/>
          <w:szCs w:val="24"/>
          <w:highlight w:val="yellow"/>
        </w:rPr>
        <w:t>[NAME],</w:t>
      </w:r>
    </w:p>
    <w:p w14:paraId="39A7140B" w14:textId="77777777" w:rsidR="00451887" w:rsidRPr="00EF7FBC" w:rsidRDefault="00451887" w:rsidP="00451887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</w:p>
    <w:p w14:paraId="59B8AEB4" w14:textId="77777777" w:rsidR="00451887" w:rsidRPr="00EF7FBC" w:rsidRDefault="00451887" w:rsidP="00451887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  <w:r w:rsidRPr="00EF7FBC">
        <w:rPr>
          <w:rFonts w:asciiTheme="minorHAnsi" w:hAnsiTheme="minorHAnsi" w:cstheme="minorHAnsi"/>
          <w:sz w:val="24"/>
          <w:szCs w:val="24"/>
        </w:rPr>
        <w:t xml:space="preserve">On </w:t>
      </w:r>
      <w:r w:rsidRPr="00EF7FBC">
        <w:rPr>
          <w:rFonts w:asciiTheme="minorHAnsi" w:hAnsiTheme="minorHAnsi" w:cstheme="minorHAnsi"/>
          <w:sz w:val="24"/>
          <w:szCs w:val="24"/>
          <w:highlight w:val="yellow"/>
        </w:rPr>
        <w:t>[DATE]</w:t>
      </w:r>
      <w:r w:rsidRPr="00EF7FBC">
        <w:rPr>
          <w:rFonts w:asciiTheme="minorHAnsi" w:hAnsiTheme="minorHAnsi" w:cstheme="minorHAnsi"/>
          <w:sz w:val="24"/>
          <w:szCs w:val="24"/>
        </w:rPr>
        <w:t xml:space="preserve">, </w:t>
      </w:r>
      <w:r w:rsidRPr="00EF7FBC">
        <w:rPr>
          <w:rFonts w:asciiTheme="minorHAnsi" w:hAnsiTheme="minorHAnsi" w:cstheme="minorHAnsi"/>
          <w:sz w:val="24"/>
          <w:szCs w:val="24"/>
          <w:highlight w:val="yellow"/>
        </w:rPr>
        <w:t>[AGENCY]</w:t>
      </w:r>
      <w:r w:rsidRPr="00EF7FBC">
        <w:rPr>
          <w:rFonts w:asciiTheme="minorHAnsi" w:hAnsiTheme="minorHAnsi" w:cstheme="minorHAnsi"/>
          <w:sz w:val="24"/>
          <w:szCs w:val="24"/>
        </w:rPr>
        <w:t xml:space="preserve"> received a sexual harassment complaint. I am writing you today because you have been identified as a potential witness with information relating to the alleged events described in the complaint.</w:t>
      </w:r>
    </w:p>
    <w:p w14:paraId="1D131EE3" w14:textId="77777777" w:rsidR="00451887" w:rsidRPr="00EF7FBC" w:rsidRDefault="00451887" w:rsidP="00451887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</w:p>
    <w:p w14:paraId="2C676B3E" w14:textId="234B3020" w:rsidR="00BE55BC" w:rsidRPr="00EF7FBC" w:rsidRDefault="00451887" w:rsidP="00153F72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  <w:r w:rsidRPr="00EF7FBC">
        <w:rPr>
          <w:rFonts w:asciiTheme="minorHAnsi" w:hAnsiTheme="minorHAnsi" w:cstheme="minorHAnsi"/>
          <w:sz w:val="24"/>
          <w:szCs w:val="24"/>
        </w:rPr>
        <w:t xml:space="preserve">As </w:t>
      </w:r>
      <w:r w:rsidRPr="00EF7FBC">
        <w:rPr>
          <w:rFonts w:asciiTheme="minorHAnsi" w:hAnsiTheme="minorHAnsi" w:cstheme="minorHAnsi"/>
          <w:sz w:val="24"/>
          <w:szCs w:val="24"/>
          <w:highlight w:val="yellow"/>
        </w:rPr>
        <w:t>[AGENCY’S]</w:t>
      </w:r>
      <w:r w:rsidRPr="00EF7FBC">
        <w:rPr>
          <w:rFonts w:asciiTheme="minorHAnsi" w:hAnsiTheme="minorHAnsi" w:cstheme="minorHAnsi"/>
          <w:sz w:val="24"/>
          <w:szCs w:val="24"/>
        </w:rPr>
        <w:t xml:space="preserve"> Sexual Harassment Officer, I have been assigned to address and investigate these allegations. As a District government employee, Mayor’s Order 2017-313 requires you to cooperate in any </w:t>
      </w:r>
      <w:r w:rsidR="00BE55BC" w:rsidRPr="00EF7FBC">
        <w:rPr>
          <w:rFonts w:asciiTheme="minorHAnsi" w:hAnsiTheme="minorHAnsi" w:cstheme="minorHAnsi"/>
          <w:sz w:val="24"/>
          <w:szCs w:val="24"/>
        </w:rPr>
        <w:t xml:space="preserve">internal </w:t>
      </w:r>
      <w:r w:rsidRPr="00EF7FBC">
        <w:rPr>
          <w:rFonts w:asciiTheme="minorHAnsi" w:hAnsiTheme="minorHAnsi" w:cstheme="minorHAnsi"/>
          <w:sz w:val="24"/>
          <w:szCs w:val="24"/>
        </w:rPr>
        <w:t xml:space="preserve">sexual harassment investigation. </w:t>
      </w:r>
    </w:p>
    <w:p w14:paraId="4403E2BF" w14:textId="77777777" w:rsidR="00BE55BC" w:rsidRPr="00EF7FBC" w:rsidRDefault="00BE55BC" w:rsidP="00153F72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</w:p>
    <w:p w14:paraId="5F8A0C5A" w14:textId="6A353A44" w:rsidR="00451887" w:rsidRPr="00EF7FBC" w:rsidRDefault="00451887" w:rsidP="00EF7FBC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  <w:r w:rsidRPr="00EF7FBC">
        <w:rPr>
          <w:rFonts w:asciiTheme="minorHAnsi" w:hAnsiTheme="minorHAnsi" w:cstheme="minorHAnsi"/>
          <w:sz w:val="24"/>
          <w:szCs w:val="24"/>
        </w:rPr>
        <w:t xml:space="preserve">To ensure </w:t>
      </w:r>
      <w:r w:rsidR="00153F72" w:rsidRPr="00EF7FBC">
        <w:rPr>
          <w:rFonts w:asciiTheme="minorHAnsi" w:hAnsiTheme="minorHAnsi" w:cstheme="minorHAnsi"/>
          <w:sz w:val="24"/>
          <w:szCs w:val="24"/>
        </w:rPr>
        <w:t>the efficient resolution of this matter</w:t>
      </w:r>
      <w:r w:rsidRPr="00EF7FBC">
        <w:rPr>
          <w:rFonts w:asciiTheme="minorHAnsi" w:hAnsiTheme="minorHAnsi" w:cstheme="minorHAnsi"/>
          <w:sz w:val="24"/>
          <w:szCs w:val="24"/>
        </w:rPr>
        <w:t xml:space="preserve">, </w:t>
      </w:r>
      <w:r w:rsidRPr="00EF7FBC">
        <w:rPr>
          <w:rFonts w:asciiTheme="minorHAnsi" w:hAnsiTheme="minorHAnsi" w:cstheme="minorHAnsi"/>
          <w:b/>
          <w:sz w:val="24"/>
          <w:szCs w:val="24"/>
        </w:rPr>
        <w:t xml:space="preserve">please </w:t>
      </w:r>
      <w:r w:rsidR="00153F72" w:rsidRPr="00EF7FBC">
        <w:rPr>
          <w:rFonts w:asciiTheme="minorHAnsi" w:hAnsiTheme="minorHAnsi" w:cstheme="minorHAnsi"/>
          <w:b/>
          <w:sz w:val="24"/>
          <w:szCs w:val="24"/>
        </w:rPr>
        <w:t>r</w:t>
      </w:r>
      <w:r w:rsidRPr="00EF7FBC">
        <w:rPr>
          <w:rFonts w:asciiTheme="minorHAnsi" w:hAnsiTheme="minorHAnsi" w:cstheme="minorHAnsi"/>
          <w:b/>
          <w:sz w:val="24"/>
          <w:szCs w:val="24"/>
        </w:rPr>
        <w:t xml:space="preserve">espond to this </w:t>
      </w:r>
      <w:r w:rsidR="00153F72" w:rsidRPr="00EF7FBC">
        <w:rPr>
          <w:rFonts w:asciiTheme="minorHAnsi" w:hAnsiTheme="minorHAnsi" w:cstheme="minorHAnsi"/>
          <w:b/>
          <w:sz w:val="24"/>
          <w:szCs w:val="24"/>
        </w:rPr>
        <w:t xml:space="preserve">notice </w:t>
      </w:r>
      <w:r w:rsidRPr="00EF7FBC">
        <w:rPr>
          <w:rFonts w:asciiTheme="minorHAnsi" w:hAnsiTheme="minorHAnsi" w:cstheme="minorHAnsi"/>
          <w:b/>
          <w:sz w:val="24"/>
          <w:szCs w:val="24"/>
        </w:rPr>
        <w:t>with</w:t>
      </w:r>
      <w:r w:rsidR="00153F72" w:rsidRPr="00EF7FBC">
        <w:rPr>
          <w:rFonts w:asciiTheme="minorHAnsi" w:hAnsiTheme="minorHAnsi" w:cstheme="minorHAnsi"/>
          <w:b/>
          <w:sz w:val="24"/>
          <w:szCs w:val="24"/>
        </w:rPr>
        <w:t>in 3 days</w:t>
      </w:r>
      <w:r w:rsidR="00153F72" w:rsidRPr="00EF7FBC">
        <w:rPr>
          <w:rFonts w:asciiTheme="minorHAnsi" w:hAnsiTheme="minorHAnsi" w:cstheme="minorHAnsi"/>
          <w:sz w:val="24"/>
          <w:szCs w:val="24"/>
        </w:rPr>
        <w:t xml:space="preserve"> with</w:t>
      </w:r>
      <w:r w:rsidRPr="00EF7FBC">
        <w:rPr>
          <w:rFonts w:asciiTheme="minorHAnsi" w:hAnsiTheme="minorHAnsi" w:cstheme="minorHAnsi"/>
          <w:sz w:val="24"/>
          <w:szCs w:val="24"/>
        </w:rPr>
        <w:t xml:space="preserve"> your availability for a formal interview.</w:t>
      </w:r>
      <w:r w:rsidR="00153F72" w:rsidRPr="00EF7FBC">
        <w:rPr>
          <w:rFonts w:asciiTheme="minorHAnsi" w:hAnsiTheme="minorHAnsi" w:cstheme="minorHAnsi"/>
          <w:sz w:val="24"/>
          <w:szCs w:val="24"/>
        </w:rPr>
        <w:t xml:space="preserve"> [AGENCY] is treating this matter with the necessary level of sensitivity and </w:t>
      </w:r>
      <w:proofErr w:type="gramStart"/>
      <w:r w:rsidR="00153F72" w:rsidRPr="00EF7FBC">
        <w:rPr>
          <w:rFonts w:asciiTheme="minorHAnsi" w:hAnsiTheme="minorHAnsi" w:cstheme="minorHAnsi"/>
          <w:sz w:val="24"/>
          <w:szCs w:val="24"/>
        </w:rPr>
        <w:t>confidentiality, and</w:t>
      </w:r>
      <w:proofErr w:type="gramEnd"/>
      <w:r w:rsidR="00153F72" w:rsidRPr="00EF7FBC">
        <w:rPr>
          <w:rFonts w:asciiTheme="minorHAnsi" w:hAnsiTheme="minorHAnsi" w:cstheme="minorHAnsi"/>
          <w:sz w:val="24"/>
          <w:szCs w:val="24"/>
        </w:rPr>
        <w:t xml:space="preserve"> </w:t>
      </w:r>
      <w:r w:rsidR="00BE55BC" w:rsidRPr="00EF7FBC">
        <w:rPr>
          <w:rFonts w:asciiTheme="minorHAnsi" w:hAnsiTheme="minorHAnsi" w:cstheme="minorHAnsi"/>
          <w:sz w:val="24"/>
          <w:szCs w:val="24"/>
        </w:rPr>
        <w:t xml:space="preserve">will take reasonable steps to address any claims of retaliation by witnesses as a result of their cooperation in the investigation process. To preserve the integrity of the investigation process, [AGENCY] </w:t>
      </w:r>
      <w:r w:rsidR="00153F72" w:rsidRPr="00EF7FBC">
        <w:rPr>
          <w:rFonts w:asciiTheme="minorHAnsi" w:hAnsiTheme="minorHAnsi" w:cstheme="minorHAnsi"/>
          <w:sz w:val="24"/>
          <w:szCs w:val="24"/>
        </w:rPr>
        <w:t xml:space="preserve">asks that you please </w:t>
      </w:r>
      <w:r w:rsidR="00BE55BC" w:rsidRPr="00EF7FBC">
        <w:rPr>
          <w:rFonts w:asciiTheme="minorHAnsi" w:hAnsiTheme="minorHAnsi" w:cstheme="minorHAnsi"/>
          <w:sz w:val="24"/>
          <w:szCs w:val="24"/>
        </w:rPr>
        <w:t>exercise</w:t>
      </w:r>
      <w:r w:rsidR="00153F72" w:rsidRPr="00EF7FBC">
        <w:rPr>
          <w:rFonts w:asciiTheme="minorHAnsi" w:hAnsiTheme="minorHAnsi" w:cstheme="minorHAnsi"/>
          <w:sz w:val="24"/>
          <w:szCs w:val="24"/>
        </w:rPr>
        <w:t xml:space="preserve"> discretion </w:t>
      </w:r>
      <w:r w:rsidR="00BE55BC" w:rsidRPr="00EF7FBC">
        <w:rPr>
          <w:rFonts w:asciiTheme="minorHAnsi" w:hAnsiTheme="minorHAnsi" w:cstheme="minorHAnsi"/>
          <w:sz w:val="24"/>
          <w:szCs w:val="24"/>
        </w:rPr>
        <w:t xml:space="preserve">when discussing the details of the investigation with others while the investigation is still pending.  </w:t>
      </w:r>
    </w:p>
    <w:p w14:paraId="245814EB" w14:textId="77777777" w:rsidR="00451887" w:rsidRPr="00EF7FBC" w:rsidRDefault="00451887" w:rsidP="00451887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</w:p>
    <w:p w14:paraId="62274A0B" w14:textId="77777777" w:rsidR="00451887" w:rsidRPr="00EF7FBC" w:rsidRDefault="00451887" w:rsidP="00451887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  <w:r w:rsidRPr="00EF7FBC">
        <w:rPr>
          <w:rFonts w:asciiTheme="minorHAnsi" w:hAnsiTheme="minorHAnsi" w:cstheme="minorHAnsi"/>
          <w:sz w:val="24"/>
          <w:szCs w:val="24"/>
        </w:rPr>
        <w:t xml:space="preserve">If you have any questions or concerns, please contact me at: </w:t>
      </w:r>
      <w:r w:rsidRPr="00EF7FBC">
        <w:rPr>
          <w:rFonts w:asciiTheme="minorHAnsi" w:hAnsiTheme="minorHAnsi" w:cstheme="minorHAnsi"/>
          <w:sz w:val="24"/>
          <w:szCs w:val="24"/>
          <w:highlight w:val="yellow"/>
        </w:rPr>
        <w:t>[PHONE]</w:t>
      </w:r>
      <w:r w:rsidRPr="00EF7FBC">
        <w:rPr>
          <w:rFonts w:asciiTheme="minorHAnsi" w:hAnsiTheme="minorHAnsi" w:cstheme="minorHAnsi"/>
          <w:sz w:val="24"/>
          <w:szCs w:val="24"/>
        </w:rPr>
        <w:t xml:space="preserve">, or email me at </w:t>
      </w:r>
      <w:r w:rsidRPr="00EF7FBC">
        <w:rPr>
          <w:rFonts w:asciiTheme="minorHAnsi" w:hAnsiTheme="minorHAnsi" w:cstheme="minorHAnsi"/>
          <w:sz w:val="24"/>
          <w:szCs w:val="24"/>
          <w:highlight w:val="yellow"/>
        </w:rPr>
        <w:t>[EMAIL]</w:t>
      </w:r>
      <w:hyperlink r:id="rId13" w:history="1"/>
      <w:r w:rsidRPr="00EF7FBC">
        <w:rPr>
          <w:rFonts w:asciiTheme="minorHAnsi" w:hAnsiTheme="minorHAnsi" w:cstheme="minorHAnsi"/>
          <w:sz w:val="24"/>
          <w:szCs w:val="24"/>
        </w:rPr>
        <w:t>. Thank you for your cooperation in making the District of Columbia a safe place to work.</w:t>
      </w:r>
    </w:p>
    <w:p w14:paraId="18507D90" w14:textId="77777777" w:rsidR="00451887" w:rsidRPr="00EF7FBC" w:rsidRDefault="00451887" w:rsidP="00451887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</w:p>
    <w:p w14:paraId="62EDB090" w14:textId="77777777" w:rsidR="00451887" w:rsidRPr="00EF7FBC" w:rsidRDefault="00451887" w:rsidP="00451887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</w:p>
    <w:p w14:paraId="539B6771" w14:textId="77777777" w:rsidR="00451887" w:rsidRPr="00EF7FBC" w:rsidRDefault="00451887" w:rsidP="00451887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  <w:r w:rsidRPr="00EF7FBC">
        <w:rPr>
          <w:rFonts w:asciiTheme="minorHAnsi" w:hAnsiTheme="minorHAnsi" w:cstheme="minorHAnsi"/>
          <w:sz w:val="24"/>
          <w:szCs w:val="24"/>
        </w:rPr>
        <w:t>Sincerely,</w:t>
      </w:r>
    </w:p>
    <w:p w14:paraId="0BDC3FCF" w14:textId="77777777" w:rsidR="00451887" w:rsidRPr="00EF7FBC" w:rsidRDefault="00451887" w:rsidP="00451887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</w:p>
    <w:p w14:paraId="1B888EF1" w14:textId="77777777" w:rsidR="00451887" w:rsidRPr="00EF7FBC" w:rsidRDefault="00451887" w:rsidP="00451887">
      <w:pPr>
        <w:pStyle w:val="NoSpacing"/>
        <w:jc w:val="both"/>
        <w:rPr>
          <w:rFonts w:asciiTheme="minorHAnsi" w:hAnsiTheme="minorHAnsi" w:cstheme="minorHAnsi"/>
          <w:sz w:val="24"/>
          <w:szCs w:val="24"/>
          <w:highlight w:val="yellow"/>
        </w:rPr>
      </w:pPr>
      <w:r w:rsidRPr="00EF7FBC">
        <w:rPr>
          <w:rFonts w:asciiTheme="minorHAnsi" w:hAnsiTheme="minorHAnsi" w:cstheme="minorHAnsi"/>
          <w:sz w:val="24"/>
          <w:szCs w:val="24"/>
          <w:highlight w:val="yellow"/>
        </w:rPr>
        <w:t>[SEXUAL HARASSMENT OFFICER]</w:t>
      </w:r>
    </w:p>
    <w:p w14:paraId="60E06381" w14:textId="77777777" w:rsidR="00451887" w:rsidRPr="00EF7FBC" w:rsidRDefault="00451887" w:rsidP="00451887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  <w:r w:rsidRPr="00EF7FBC">
        <w:rPr>
          <w:rFonts w:asciiTheme="minorHAnsi" w:hAnsiTheme="minorHAnsi" w:cstheme="minorHAnsi"/>
          <w:sz w:val="24"/>
          <w:szCs w:val="24"/>
          <w:highlight w:val="yellow"/>
        </w:rPr>
        <w:t>[SHO CONTACT INFO]</w:t>
      </w:r>
    </w:p>
    <w:p w14:paraId="36A36DE3" w14:textId="77777777" w:rsidR="000F0DE9" w:rsidRPr="00EF7FBC" w:rsidRDefault="000F0DE9" w:rsidP="004741A2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</w:p>
    <w:sectPr w:rsidR="000F0DE9" w:rsidRPr="00EF7FBC" w:rsidSect="003E6DA0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1296" w:right="1350" w:bottom="1260" w:left="1440" w:header="720" w:footer="48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A7F470" w14:textId="77777777" w:rsidR="00187D6B" w:rsidRDefault="00187D6B">
      <w:r>
        <w:separator/>
      </w:r>
    </w:p>
  </w:endnote>
  <w:endnote w:type="continuationSeparator" w:id="0">
    <w:p w14:paraId="62289477" w14:textId="77777777" w:rsidR="00187D6B" w:rsidRDefault="00187D6B">
      <w:r>
        <w:continuationSeparator/>
      </w:r>
    </w:p>
  </w:endnote>
  <w:endnote w:type="continuationNotice" w:id="1">
    <w:p w14:paraId="7B2073BA" w14:textId="77777777" w:rsidR="00187D6B" w:rsidRDefault="00187D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46BE21" w14:textId="431DAF9E" w:rsidR="00342913" w:rsidRDefault="00342913" w:rsidP="00451887">
    <w:pPr>
      <w:pStyle w:val="Footer"/>
      <w:pBdr>
        <w:top w:val="single" w:sz="8" w:space="1" w:color="auto"/>
      </w:pBdr>
      <w:jc w:val="center"/>
    </w:pPr>
  </w:p>
  <w:p w14:paraId="05F89AFC" w14:textId="77777777" w:rsidR="00342913" w:rsidRPr="004C628B" w:rsidRDefault="00342913" w:rsidP="004C628B">
    <w:pPr>
      <w:pStyle w:val="Footer"/>
      <w:jc w:val="center"/>
      <w:rPr>
        <w:sz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4C94D" w14:textId="77777777" w:rsidR="00AB5A0F" w:rsidRDefault="00AB5A0F" w:rsidP="00AB5A0F">
    <w:pPr>
      <w:pStyle w:val="Footer"/>
      <w:pBdr>
        <w:top w:val="single" w:sz="4" w:space="1" w:color="auto"/>
      </w:pBdr>
    </w:pPr>
  </w:p>
  <w:p w14:paraId="780FF22A" w14:textId="77777777" w:rsidR="000768C3" w:rsidRDefault="000768C3" w:rsidP="00AB5A0F">
    <w:pPr>
      <w:pStyle w:val="Footer"/>
      <w:pBdr>
        <w:top w:val="single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15C74D" w14:textId="77777777" w:rsidR="00187D6B" w:rsidRDefault="00187D6B">
      <w:r>
        <w:separator/>
      </w:r>
    </w:p>
  </w:footnote>
  <w:footnote w:type="continuationSeparator" w:id="0">
    <w:p w14:paraId="5A28B9F5" w14:textId="77777777" w:rsidR="00187D6B" w:rsidRDefault="00187D6B">
      <w:r>
        <w:continuationSeparator/>
      </w:r>
    </w:p>
  </w:footnote>
  <w:footnote w:type="continuationNotice" w:id="1">
    <w:p w14:paraId="3C69DB1F" w14:textId="77777777" w:rsidR="00187D6B" w:rsidRDefault="00187D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AC251" w14:textId="77777777" w:rsidR="00451887" w:rsidRPr="004117C2" w:rsidRDefault="00451887" w:rsidP="00451887">
    <w:pPr>
      <w:pStyle w:val="Header"/>
      <w:pBdr>
        <w:bottom w:val="single" w:sz="4" w:space="1" w:color="auto"/>
      </w:pBdr>
      <w:jc w:val="center"/>
      <w:rPr>
        <w:rFonts w:ascii="Century Gothic" w:hAnsi="Century Gothic" w:cstheme="minorHAnsi"/>
        <w:b/>
        <w:color w:val="FF0000"/>
        <w:sz w:val="32"/>
      </w:rPr>
    </w:pPr>
    <w:r w:rsidRPr="004117C2">
      <w:rPr>
        <w:rFonts w:ascii="Century Gothic" w:hAnsi="Century Gothic" w:cstheme="minorHAnsi"/>
        <w:b/>
        <w:color w:val="FF0000"/>
        <w:sz w:val="32"/>
      </w:rPr>
      <w:t>SAMPLE NOTIFICATION TO ALLEGED HARASSER/WITNESSES</w:t>
    </w:r>
  </w:p>
  <w:p w14:paraId="35AD8B32" w14:textId="77777777" w:rsidR="00451887" w:rsidRPr="004117C2" w:rsidRDefault="00451887" w:rsidP="00451887">
    <w:pPr>
      <w:pStyle w:val="Header"/>
      <w:pBdr>
        <w:bottom w:val="single" w:sz="4" w:space="1" w:color="auto"/>
      </w:pBdr>
      <w:jc w:val="center"/>
      <w:rPr>
        <w:rFonts w:ascii="Century Gothic" w:hAnsi="Century Gothic" w:cstheme="minorHAnsi"/>
        <w:color w:val="FF0000"/>
      </w:rPr>
    </w:pPr>
    <w:r w:rsidRPr="004117C2">
      <w:rPr>
        <w:rFonts w:ascii="Century Gothic" w:hAnsi="Century Gothic" w:cstheme="minorHAnsi"/>
        <w:color w:val="FF0000"/>
      </w:rPr>
      <w:t>[YOUR AGENCY LETTERHEAD]</w:t>
    </w:r>
  </w:p>
  <w:p w14:paraId="5DC1DAF9" w14:textId="77777777" w:rsidR="00451887" w:rsidRPr="004117C2" w:rsidRDefault="00451887" w:rsidP="00451887">
    <w:pPr>
      <w:pStyle w:val="Header"/>
      <w:pBdr>
        <w:bottom w:val="single" w:sz="4" w:space="1" w:color="auto"/>
      </w:pBdr>
      <w:rPr>
        <w:rFonts w:ascii="Century Gothic" w:hAnsi="Century Gothic" w:cstheme="minorHAnsi"/>
        <w:color w:val="FF0000"/>
      </w:rPr>
    </w:pPr>
  </w:p>
  <w:p w14:paraId="799594D7" w14:textId="77777777" w:rsidR="00451887" w:rsidRPr="00451887" w:rsidRDefault="00451887" w:rsidP="004518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1A8053" w14:textId="102222E9" w:rsidR="00873512" w:rsidRPr="008456E8" w:rsidRDefault="00873512" w:rsidP="009E701D">
    <w:pPr>
      <w:pStyle w:val="Header"/>
      <w:pBdr>
        <w:bottom w:val="single" w:sz="4" w:space="1" w:color="auto"/>
      </w:pBdr>
      <w:jc w:val="center"/>
      <w:rPr>
        <w:rFonts w:ascii="Century Gothic" w:hAnsi="Century Gothic" w:cstheme="minorHAnsi"/>
        <w:b/>
        <w:color w:val="FF0000"/>
        <w:sz w:val="32"/>
        <w:szCs w:val="32"/>
      </w:rPr>
    </w:pPr>
    <w:r w:rsidRPr="008456E8">
      <w:rPr>
        <w:rFonts w:ascii="Century Gothic" w:hAnsi="Century Gothic" w:cstheme="minorHAnsi"/>
        <w:b/>
        <w:color w:val="FF0000"/>
        <w:sz w:val="32"/>
        <w:szCs w:val="32"/>
      </w:rPr>
      <w:t>SAMPLE NOTIFICATION TO COMPLAINANT</w:t>
    </w:r>
  </w:p>
  <w:p w14:paraId="5D475C15" w14:textId="68FA34F5" w:rsidR="00342913" w:rsidRPr="008456E8" w:rsidRDefault="009E701D" w:rsidP="009E701D">
    <w:pPr>
      <w:pStyle w:val="Header"/>
      <w:pBdr>
        <w:bottom w:val="single" w:sz="4" w:space="1" w:color="auto"/>
      </w:pBdr>
      <w:jc w:val="center"/>
      <w:rPr>
        <w:rFonts w:ascii="Century Gothic" w:hAnsi="Century Gothic" w:cstheme="minorHAnsi"/>
        <w:color w:val="FF0000"/>
      </w:rPr>
    </w:pPr>
    <w:r w:rsidRPr="008456E8">
      <w:rPr>
        <w:rFonts w:ascii="Century Gothic" w:hAnsi="Century Gothic" w:cstheme="minorHAnsi"/>
        <w:color w:val="FF0000"/>
      </w:rPr>
      <w:t>[YOUR AGENCY LETTERHEAD]</w:t>
    </w:r>
  </w:p>
  <w:p w14:paraId="19764322" w14:textId="77777777" w:rsidR="009E701D" w:rsidRPr="008456E8" w:rsidRDefault="009E701D" w:rsidP="009E701D">
    <w:pPr>
      <w:pStyle w:val="Header"/>
      <w:pBdr>
        <w:bottom w:val="single" w:sz="4" w:space="1" w:color="auto"/>
      </w:pBdr>
      <w:jc w:val="center"/>
      <w:rPr>
        <w:rFonts w:ascii="Century Gothic" w:hAnsi="Century Gothic"/>
      </w:rPr>
    </w:pPr>
  </w:p>
  <w:p w14:paraId="15A486BF" w14:textId="77777777" w:rsidR="00342913" w:rsidRPr="008456E8" w:rsidRDefault="00342913">
    <w:pPr>
      <w:pStyle w:val="Header"/>
      <w:rPr>
        <w:rFonts w:ascii="Century Gothic" w:hAnsi="Century Gothi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123E7"/>
    <w:multiLevelType w:val="hybridMultilevel"/>
    <w:tmpl w:val="B5A0355A"/>
    <w:lvl w:ilvl="0" w:tplc="085635AE">
      <w:start w:val="1"/>
      <w:numFmt w:val="decimal"/>
      <w:lvlText w:val="%1."/>
      <w:lvlJc w:val="left"/>
      <w:pPr>
        <w:ind w:left="5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558ED"/>
    <w:multiLevelType w:val="hybridMultilevel"/>
    <w:tmpl w:val="1FBE04B0"/>
    <w:lvl w:ilvl="0" w:tplc="085635AE">
      <w:start w:val="1"/>
      <w:numFmt w:val="decimal"/>
      <w:lvlText w:val="%1."/>
      <w:lvlJc w:val="left"/>
      <w:pPr>
        <w:ind w:left="5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A06CEA"/>
    <w:multiLevelType w:val="hybridMultilevel"/>
    <w:tmpl w:val="AA4E1F38"/>
    <w:lvl w:ilvl="0" w:tplc="085635AE">
      <w:start w:val="1"/>
      <w:numFmt w:val="decimal"/>
      <w:lvlText w:val="%1."/>
      <w:lvlJc w:val="left"/>
      <w:pPr>
        <w:ind w:left="45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26FBD"/>
    <w:multiLevelType w:val="hybridMultilevel"/>
    <w:tmpl w:val="52C4BF6C"/>
    <w:lvl w:ilvl="0" w:tplc="B162A1D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492336"/>
    <w:multiLevelType w:val="hybridMultilevel"/>
    <w:tmpl w:val="20328A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A97A85"/>
    <w:multiLevelType w:val="hybridMultilevel"/>
    <w:tmpl w:val="47BAF824"/>
    <w:lvl w:ilvl="0" w:tplc="085635AE">
      <w:start w:val="1"/>
      <w:numFmt w:val="decimal"/>
      <w:lvlText w:val="%1."/>
      <w:lvlJc w:val="left"/>
      <w:pPr>
        <w:ind w:left="5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6E1BA9"/>
    <w:multiLevelType w:val="hybridMultilevel"/>
    <w:tmpl w:val="BD2848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4D1563"/>
    <w:multiLevelType w:val="hybridMultilevel"/>
    <w:tmpl w:val="3390751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19F2DF0"/>
    <w:multiLevelType w:val="hybridMultilevel"/>
    <w:tmpl w:val="233038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530E38"/>
    <w:multiLevelType w:val="hybridMultilevel"/>
    <w:tmpl w:val="6026F1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5716D4"/>
    <w:multiLevelType w:val="hybridMultilevel"/>
    <w:tmpl w:val="DD36DA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25171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712B51DF"/>
    <w:multiLevelType w:val="hybridMultilevel"/>
    <w:tmpl w:val="2AE016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A7532F"/>
    <w:multiLevelType w:val="hybridMultilevel"/>
    <w:tmpl w:val="1DD24CFE"/>
    <w:lvl w:ilvl="0" w:tplc="1894254C">
      <w:numFmt w:val="bullet"/>
      <w:lvlText w:val="•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C42098"/>
    <w:multiLevelType w:val="hybridMultilevel"/>
    <w:tmpl w:val="257C49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FE1535"/>
    <w:multiLevelType w:val="hybridMultilevel"/>
    <w:tmpl w:val="6A3614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95CF96A">
      <w:numFmt w:val="bullet"/>
      <w:lvlText w:val=""/>
      <w:lvlJc w:val="left"/>
      <w:pPr>
        <w:ind w:left="2000" w:hanging="920"/>
      </w:pPr>
      <w:rPr>
        <w:rFonts w:ascii="Symbol" w:eastAsia="Times New Roman" w:hAnsi="Symbo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3"/>
  </w:num>
  <w:num w:numId="4">
    <w:abstractNumId w:val="9"/>
  </w:num>
  <w:num w:numId="5">
    <w:abstractNumId w:val="13"/>
  </w:num>
  <w:num w:numId="6">
    <w:abstractNumId w:val="2"/>
  </w:num>
  <w:num w:numId="7">
    <w:abstractNumId w:val="5"/>
  </w:num>
  <w:num w:numId="8">
    <w:abstractNumId w:val="1"/>
  </w:num>
  <w:num w:numId="9">
    <w:abstractNumId w:val="0"/>
  </w:num>
  <w:num w:numId="10">
    <w:abstractNumId w:val="8"/>
  </w:num>
  <w:num w:numId="11">
    <w:abstractNumId w:val="14"/>
  </w:num>
  <w:num w:numId="12">
    <w:abstractNumId w:val="6"/>
  </w:num>
  <w:num w:numId="13">
    <w:abstractNumId w:val="7"/>
  </w:num>
  <w:num w:numId="14">
    <w:abstractNumId w:val="4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jc1MTIztTC1MDdQ0lEKTi0uzszPAykwrAUANzuN/iwAAAA="/>
  </w:docVars>
  <w:rsids>
    <w:rsidRoot w:val="00A278F2"/>
    <w:rsid w:val="000042AA"/>
    <w:rsid w:val="00011329"/>
    <w:rsid w:val="00022D8F"/>
    <w:rsid w:val="00025360"/>
    <w:rsid w:val="00034AB2"/>
    <w:rsid w:val="0003683E"/>
    <w:rsid w:val="00036CC4"/>
    <w:rsid w:val="00047952"/>
    <w:rsid w:val="000500F3"/>
    <w:rsid w:val="00073C89"/>
    <w:rsid w:val="0007644E"/>
    <w:rsid w:val="000768C3"/>
    <w:rsid w:val="000804B2"/>
    <w:rsid w:val="00081849"/>
    <w:rsid w:val="000878ED"/>
    <w:rsid w:val="0009365C"/>
    <w:rsid w:val="00096C07"/>
    <w:rsid w:val="000A4B9F"/>
    <w:rsid w:val="000A5225"/>
    <w:rsid w:val="000B6729"/>
    <w:rsid w:val="000C49D7"/>
    <w:rsid w:val="000D39B7"/>
    <w:rsid w:val="000D42C1"/>
    <w:rsid w:val="000E0F6E"/>
    <w:rsid w:val="000E4456"/>
    <w:rsid w:val="000F00AC"/>
    <w:rsid w:val="000F0DE9"/>
    <w:rsid w:val="000F23AB"/>
    <w:rsid w:val="000F6DD9"/>
    <w:rsid w:val="0010462D"/>
    <w:rsid w:val="00106F10"/>
    <w:rsid w:val="00107D93"/>
    <w:rsid w:val="001243E0"/>
    <w:rsid w:val="00124E1B"/>
    <w:rsid w:val="00127EEA"/>
    <w:rsid w:val="00134D98"/>
    <w:rsid w:val="0014014E"/>
    <w:rsid w:val="00140640"/>
    <w:rsid w:val="00140E88"/>
    <w:rsid w:val="00142856"/>
    <w:rsid w:val="00150B53"/>
    <w:rsid w:val="00150CC7"/>
    <w:rsid w:val="0015274D"/>
    <w:rsid w:val="00153F72"/>
    <w:rsid w:val="00165727"/>
    <w:rsid w:val="00166A41"/>
    <w:rsid w:val="00167434"/>
    <w:rsid w:val="001728CA"/>
    <w:rsid w:val="00176037"/>
    <w:rsid w:val="00180887"/>
    <w:rsid w:val="00187D6B"/>
    <w:rsid w:val="00196C4B"/>
    <w:rsid w:val="001A053B"/>
    <w:rsid w:val="001A7864"/>
    <w:rsid w:val="001C24DD"/>
    <w:rsid w:val="001C3542"/>
    <w:rsid w:val="001C5B40"/>
    <w:rsid w:val="001D5512"/>
    <w:rsid w:val="001E1D73"/>
    <w:rsid w:val="001E26DA"/>
    <w:rsid w:val="001E492A"/>
    <w:rsid w:val="001E63E6"/>
    <w:rsid w:val="001F1688"/>
    <w:rsid w:val="001F61CB"/>
    <w:rsid w:val="002014A7"/>
    <w:rsid w:val="00202A07"/>
    <w:rsid w:val="00214B42"/>
    <w:rsid w:val="0022305D"/>
    <w:rsid w:val="00226CA7"/>
    <w:rsid w:val="002326F1"/>
    <w:rsid w:val="002349D2"/>
    <w:rsid w:val="002377CC"/>
    <w:rsid w:val="00240D24"/>
    <w:rsid w:val="00242B60"/>
    <w:rsid w:val="00244772"/>
    <w:rsid w:val="00244C12"/>
    <w:rsid w:val="00246D3C"/>
    <w:rsid w:val="002520DC"/>
    <w:rsid w:val="00255540"/>
    <w:rsid w:val="00257C63"/>
    <w:rsid w:val="00271D14"/>
    <w:rsid w:val="00277CB2"/>
    <w:rsid w:val="00294042"/>
    <w:rsid w:val="00294866"/>
    <w:rsid w:val="00295692"/>
    <w:rsid w:val="002A50BF"/>
    <w:rsid w:val="002C21DB"/>
    <w:rsid w:val="002C3C8C"/>
    <w:rsid w:val="002C46CB"/>
    <w:rsid w:val="002D283C"/>
    <w:rsid w:val="002D39E9"/>
    <w:rsid w:val="002D7C45"/>
    <w:rsid w:val="002E2631"/>
    <w:rsid w:val="002E51F9"/>
    <w:rsid w:val="00305731"/>
    <w:rsid w:val="00327A0C"/>
    <w:rsid w:val="00342913"/>
    <w:rsid w:val="00344564"/>
    <w:rsid w:val="0034480D"/>
    <w:rsid w:val="00346DA5"/>
    <w:rsid w:val="003509D3"/>
    <w:rsid w:val="003515C0"/>
    <w:rsid w:val="003615E4"/>
    <w:rsid w:val="00366669"/>
    <w:rsid w:val="00374EB7"/>
    <w:rsid w:val="003754EB"/>
    <w:rsid w:val="003755B5"/>
    <w:rsid w:val="003759EC"/>
    <w:rsid w:val="003850DE"/>
    <w:rsid w:val="00385A13"/>
    <w:rsid w:val="00385EF6"/>
    <w:rsid w:val="003973FE"/>
    <w:rsid w:val="003A2197"/>
    <w:rsid w:val="003A54F0"/>
    <w:rsid w:val="003C02FA"/>
    <w:rsid w:val="003C393C"/>
    <w:rsid w:val="003D76C0"/>
    <w:rsid w:val="003E3DBC"/>
    <w:rsid w:val="003E4482"/>
    <w:rsid w:val="003E4B6F"/>
    <w:rsid w:val="003E5D4B"/>
    <w:rsid w:val="003E6DA0"/>
    <w:rsid w:val="003F1667"/>
    <w:rsid w:val="003F3733"/>
    <w:rsid w:val="003F3E69"/>
    <w:rsid w:val="003F4FB9"/>
    <w:rsid w:val="0040016D"/>
    <w:rsid w:val="0040143F"/>
    <w:rsid w:val="0040558C"/>
    <w:rsid w:val="00424875"/>
    <w:rsid w:val="00437DAD"/>
    <w:rsid w:val="0044412A"/>
    <w:rsid w:val="00451887"/>
    <w:rsid w:val="00455957"/>
    <w:rsid w:val="00460F7B"/>
    <w:rsid w:val="00467E21"/>
    <w:rsid w:val="004741A2"/>
    <w:rsid w:val="00474DD9"/>
    <w:rsid w:val="00475022"/>
    <w:rsid w:val="00476E5E"/>
    <w:rsid w:val="00491494"/>
    <w:rsid w:val="0049244B"/>
    <w:rsid w:val="004A2A67"/>
    <w:rsid w:val="004A46CE"/>
    <w:rsid w:val="004C628B"/>
    <w:rsid w:val="004D202C"/>
    <w:rsid w:val="004D4FB2"/>
    <w:rsid w:val="004F12AF"/>
    <w:rsid w:val="004F582D"/>
    <w:rsid w:val="004F5C4A"/>
    <w:rsid w:val="00514686"/>
    <w:rsid w:val="00521240"/>
    <w:rsid w:val="00526AB1"/>
    <w:rsid w:val="00527CAB"/>
    <w:rsid w:val="00531958"/>
    <w:rsid w:val="005668EB"/>
    <w:rsid w:val="00580AB8"/>
    <w:rsid w:val="005A0037"/>
    <w:rsid w:val="005A3B50"/>
    <w:rsid w:val="005C6271"/>
    <w:rsid w:val="005C6C25"/>
    <w:rsid w:val="005D38C1"/>
    <w:rsid w:val="005E0025"/>
    <w:rsid w:val="005E6E9C"/>
    <w:rsid w:val="005F38AC"/>
    <w:rsid w:val="00607FCB"/>
    <w:rsid w:val="0061181C"/>
    <w:rsid w:val="00615B34"/>
    <w:rsid w:val="00621C26"/>
    <w:rsid w:val="0063375F"/>
    <w:rsid w:val="0064044D"/>
    <w:rsid w:val="0065742C"/>
    <w:rsid w:val="006604B7"/>
    <w:rsid w:val="00664D58"/>
    <w:rsid w:val="0066545B"/>
    <w:rsid w:val="0068208B"/>
    <w:rsid w:val="006820A1"/>
    <w:rsid w:val="006A1D3B"/>
    <w:rsid w:val="006C33C1"/>
    <w:rsid w:val="006C603D"/>
    <w:rsid w:val="006D1C05"/>
    <w:rsid w:val="006E7764"/>
    <w:rsid w:val="007049BF"/>
    <w:rsid w:val="00712928"/>
    <w:rsid w:val="0074084F"/>
    <w:rsid w:val="0074144E"/>
    <w:rsid w:val="00746481"/>
    <w:rsid w:val="007639A9"/>
    <w:rsid w:val="00767660"/>
    <w:rsid w:val="00767873"/>
    <w:rsid w:val="00774646"/>
    <w:rsid w:val="0078037E"/>
    <w:rsid w:val="00796216"/>
    <w:rsid w:val="007A15AE"/>
    <w:rsid w:val="007A28F1"/>
    <w:rsid w:val="007A6618"/>
    <w:rsid w:val="007A7CEC"/>
    <w:rsid w:val="007B10F9"/>
    <w:rsid w:val="007B150B"/>
    <w:rsid w:val="007B17C1"/>
    <w:rsid w:val="007C4005"/>
    <w:rsid w:val="007E2916"/>
    <w:rsid w:val="007E6DA6"/>
    <w:rsid w:val="007F1264"/>
    <w:rsid w:val="007F5442"/>
    <w:rsid w:val="00806AB9"/>
    <w:rsid w:val="00812527"/>
    <w:rsid w:val="00813501"/>
    <w:rsid w:val="0082047E"/>
    <w:rsid w:val="0082442F"/>
    <w:rsid w:val="00824F7D"/>
    <w:rsid w:val="0082586E"/>
    <w:rsid w:val="00826952"/>
    <w:rsid w:val="00832323"/>
    <w:rsid w:val="00833CA6"/>
    <w:rsid w:val="008349B8"/>
    <w:rsid w:val="0083702F"/>
    <w:rsid w:val="008401D4"/>
    <w:rsid w:val="00840FAD"/>
    <w:rsid w:val="0084438F"/>
    <w:rsid w:val="008456E8"/>
    <w:rsid w:val="00846A4E"/>
    <w:rsid w:val="00850034"/>
    <w:rsid w:val="0085297C"/>
    <w:rsid w:val="0085493C"/>
    <w:rsid w:val="008626D5"/>
    <w:rsid w:val="008703FF"/>
    <w:rsid w:val="00870E94"/>
    <w:rsid w:val="00873512"/>
    <w:rsid w:val="0087527B"/>
    <w:rsid w:val="00876F61"/>
    <w:rsid w:val="00886B52"/>
    <w:rsid w:val="008958C6"/>
    <w:rsid w:val="008976B1"/>
    <w:rsid w:val="008C5A54"/>
    <w:rsid w:val="008D6B92"/>
    <w:rsid w:val="008F100A"/>
    <w:rsid w:val="008F2BCB"/>
    <w:rsid w:val="00900355"/>
    <w:rsid w:val="00912186"/>
    <w:rsid w:val="009141F5"/>
    <w:rsid w:val="00915910"/>
    <w:rsid w:val="00920368"/>
    <w:rsid w:val="00920F81"/>
    <w:rsid w:val="00935219"/>
    <w:rsid w:val="009359BE"/>
    <w:rsid w:val="009364E6"/>
    <w:rsid w:val="00937314"/>
    <w:rsid w:val="009505B5"/>
    <w:rsid w:val="009538AE"/>
    <w:rsid w:val="009569C0"/>
    <w:rsid w:val="00960AC1"/>
    <w:rsid w:val="00962AC1"/>
    <w:rsid w:val="00975966"/>
    <w:rsid w:val="009766BF"/>
    <w:rsid w:val="00982424"/>
    <w:rsid w:val="00990BDE"/>
    <w:rsid w:val="009A1078"/>
    <w:rsid w:val="009A1E06"/>
    <w:rsid w:val="009A2630"/>
    <w:rsid w:val="009B3A9A"/>
    <w:rsid w:val="009B6D42"/>
    <w:rsid w:val="009C0905"/>
    <w:rsid w:val="009C0DC3"/>
    <w:rsid w:val="009C3B22"/>
    <w:rsid w:val="009C6603"/>
    <w:rsid w:val="009D1ED1"/>
    <w:rsid w:val="009D58C3"/>
    <w:rsid w:val="009E62CF"/>
    <w:rsid w:val="009E63FE"/>
    <w:rsid w:val="009E701D"/>
    <w:rsid w:val="00A01D62"/>
    <w:rsid w:val="00A11195"/>
    <w:rsid w:val="00A148C1"/>
    <w:rsid w:val="00A21D82"/>
    <w:rsid w:val="00A278F2"/>
    <w:rsid w:val="00A30D41"/>
    <w:rsid w:val="00A35A28"/>
    <w:rsid w:val="00A41F63"/>
    <w:rsid w:val="00A42892"/>
    <w:rsid w:val="00A55C77"/>
    <w:rsid w:val="00A6137C"/>
    <w:rsid w:val="00A61E35"/>
    <w:rsid w:val="00A662AD"/>
    <w:rsid w:val="00A7209B"/>
    <w:rsid w:val="00A8357C"/>
    <w:rsid w:val="00A87E35"/>
    <w:rsid w:val="00A92AC3"/>
    <w:rsid w:val="00A95F3E"/>
    <w:rsid w:val="00AA16CC"/>
    <w:rsid w:val="00AA2A01"/>
    <w:rsid w:val="00AA59B7"/>
    <w:rsid w:val="00AB5A0F"/>
    <w:rsid w:val="00AB7BE1"/>
    <w:rsid w:val="00AC6514"/>
    <w:rsid w:val="00AD2014"/>
    <w:rsid w:val="00AD6830"/>
    <w:rsid w:val="00AE41A4"/>
    <w:rsid w:val="00AE6466"/>
    <w:rsid w:val="00AF0082"/>
    <w:rsid w:val="00B03A65"/>
    <w:rsid w:val="00B10542"/>
    <w:rsid w:val="00B251FE"/>
    <w:rsid w:val="00B30CC0"/>
    <w:rsid w:val="00B35220"/>
    <w:rsid w:val="00B35C01"/>
    <w:rsid w:val="00B427C9"/>
    <w:rsid w:val="00B4560C"/>
    <w:rsid w:val="00B4599D"/>
    <w:rsid w:val="00B517C9"/>
    <w:rsid w:val="00B51AA2"/>
    <w:rsid w:val="00B52DFD"/>
    <w:rsid w:val="00B560DB"/>
    <w:rsid w:val="00B57A30"/>
    <w:rsid w:val="00B607B1"/>
    <w:rsid w:val="00B613D8"/>
    <w:rsid w:val="00B63379"/>
    <w:rsid w:val="00B72768"/>
    <w:rsid w:val="00B87BFC"/>
    <w:rsid w:val="00B93840"/>
    <w:rsid w:val="00B93D51"/>
    <w:rsid w:val="00BA08FA"/>
    <w:rsid w:val="00BA33F1"/>
    <w:rsid w:val="00BA67EA"/>
    <w:rsid w:val="00BA69F2"/>
    <w:rsid w:val="00BA6D19"/>
    <w:rsid w:val="00BA7B27"/>
    <w:rsid w:val="00BC01C9"/>
    <w:rsid w:val="00BC3361"/>
    <w:rsid w:val="00BD3D8F"/>
    <w:rsid w:val="00BE1C12"/>
    <w:rsid w:val="00BE55BC"/>
    <w:rsid w:val="00BF22FC"/>
    <w:rsid w:val="00BF6D4C"/>
    <w:rsid w:val="00C0102E"/>
    <w:rsid w:val="00C02AF1"/>
    <w:rsid w:val="00C0603C"/>
    <w:rsid w:val="00C148A6"/>
    <w:rsid w:val="00C15DE0"/>
    <w:rsid w:val="00C16772"/>
    <w:rsid w:val="00C16B2D"/>
    <w:rsid w:val="00C234CF"/>
    <w:rsid w:val="00C309EA"/>
    <w:rsid w:val="00C322C0"/>
    <w:rsid w:val="00C3487E"/>
    <w:rsid w:val="00C4217D"/>
    <w:rsid w:val="00C44904"/>
    <w:rsid w:val="00C56679"/>
    <w:rsid w:val="00C568AC"/>
    <w:rsid w:val="00C733AC"/>
    <w:rsid w:val="00C82B02"/>
    <w:rsid w:val="00C84A6F"/>
    <w:rsid w:val="00C852A2"/>
    <w:rsid w:val="00C86C4B"/>
    <w:rsid w:val="00C90E27"/>
    <w:rsid w:val="00C91908"/>
    <w:rsid w:val="00CA4BE8"/>
    <w:rsid w:val="00CA4CFA"/>
    <w:rsid w:val="00CA5645"/>
    <w:rsid w:val="00CB21DB"/>
    <w:rsid w:val="00CB5E88"/>
    <w:rsid w:val="00CC33F2"/>
    <w:rsid w:val="00CC5896"/>
    <w:rsid w:val="00CC6E8C"/>
    <w:rsid w:val="00CE4AA7"/>
    <w:rsid w:val="00CF40DE"/>
    <w:rsid w:val="00CF571F"/>
    <w:rsid w:val="00D018F9"/>
    <w:rsid w:val="00D02974"/>
    <w:rsid w:val="00D06A62"/>
    <w:rsid w:val="00D11DBD"/>
    <w:rsid w:val="00D14DF1"/>
    <w:rsid w:val="00D21B64"/>
    <w:rsid w:val="00D22343"/>
    <w:rsid w:val="00D2338D"/>
    <w:rsid w:val="00D254DC"/>
    <w:rsid w:val="00D26880"/>
    <w:rsid w:val="00D3077D"/>
    <w:rsid w:val="00D31D47"/>
    <w:rsid w:val="00D4204F"/>
    <w:rsid w:val="00D43739"/>
    <w:rsid w:val="00D505B0"/>
    <w:rsid w:val="00D5516E"/>
    <w:rsid w:val="00D56809"/>
    <w:rsid w:val="00D701B4"/>
    <w:rsid w:val="00D7773F"/>
    <w:rsid w:val="00D77D39"/>
    <w:rsid w:val="00D77FED"/>
    <w:rsid w:val="00D828B1"/>
    <w:rsid w:val="00D84365"/>
    <w:rsid w:val="00D86EDD"/>
    <w:rsid w:val="00D90DEF"/>
    <w:rsid w:val="00D920CC"/>
    <w:rsid w:val="00D94BFC"/>
    <w:rsid w:val="00D969D7"/>
    <w:rsid w:val="00DA0722"/>
    <w:rsid w:val="00DA5468"/>
    <w:rsid w:val="00DA65C7"/>
    <w:rsid w:val="00DA7E2B"/>
    <w:rsid w:val="00DB1757"/>
    <w:rsid w:val="00DB1895"/>
    <w:rsid w:val="00DE2E17"/>
    <w:rsid w:val="00DF0E91"/>
    <w:rsid w:val="00DF23AC"/>
    <w:rsid w:val="00DF420A"/>
    <w:rsid w:val="00E15418"/>
    <w:rsid w:val="00E1578D"/>
    <w:rsid w:val="00E2509E"/>
    <w:rsid w:val="00E25E82"/>
    <w:rsid w:val="00E32AEB"/>
    <w:rsid w:val="00E33110"/>
    <w:rsid w:val="00E3744F"/>
    <w:rsid w:val="00E402DA"/>
    <w:rsid w:val="00E44B88"/>
    <w:rsid w:val="00E54E90"/>
    <w:rsid w:val="00E601FD"/>
    <w:rsid w:val="00E60C4A"/>
    <w:rsid w:val="00E81C70"/>
    <w:rsid w:val="00E94AD6"/>
    <w:rsid w:val="00EA6F96"/>
    <w:rsid w:val="00EA7CE4"/>
    <w:rsid w:val="00EB1310"/>
    <w:rsid w:val="00EB5149"/>
    <w:rsid w:val="00EB67C7"/>
    <w:rsid w:val="00EC1DAB"/>
    <w:rsid w:val="00ED760E"/>
    <w:rsid w:val="00EE0C99"/>
    <w:rsid w:val="00EE10C0"/>
    <w:rsid w:val="00EE2F0A"/>
    <w:rsid w:val="00EE32D0"/>
    <w:rsid w:val="00EF2B76"/>
    <w:rsid w:val="00EF657F"/>
    <w:rsid w:val="00EF65D5"/>
    <w:rsid w:val="00EF74A5"/>
    <w:rsid w:val="00EF7FBC"/>
    <w:rsid w:val="00F03664"/>
    <w:rsid w:val="00F05EBC"/>
    <w:rsid w:val="00F10225"/>
    <w:rsid w:val="00F16D8E"/>
    <w:rsid w:val="00F3151B"/>
    <w:rsid w:val="00F4037D"/>
    <w:rsid w:val="00F430BA"/>
    <w:rsid w:val="00F44BF2"/>
    <w:rsid w:val="00F44DB1"/>
    <w:rsid w:val="00F54CFE"/>
    <w:rsid w:val="00F57855"/>
    <w:rsid w:val="00F71C58"/>
    <w:rsid w:val="00F73A6F"/>
    <w:rsid w:val="00F824DA"/>
    <w:rsid w:val="00F93DB9"/>
    <w:rsid w:val="00FB4418"/>
    <w:rsid w:val="00FC2709"/>
    <w:rsid w:val="00FE6B1F"/>
    <w:rsid w:val="00FE71A7"/>
    <w:rsid w:val="00FF3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34EFE5DD"/>
  <w15:docId w15:val="{D30489D3-A5D1-4BBC-A854-242C903C2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759EC"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tabs>
        <w:tab w:val="right" w:pos="9270"/>
      </w:tabs>
    </w:pPr>
    <w:rPr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2338D"/>
    <w:rPr>
      <w:rFonts w:ascii="Tahoma" w:hAnsi="Tahoma" w:cs="Tahoma"/>
      <w:sz w:val="16"/>
      <w:szCs w:val="16"/>
    </w:rPr>
  </w:style>
  <w:style w:type="character" w:customStyle="1" w:styleId="pslongeditbox1">
    <w:name w:val="pslongeditbox1"/>
    <w:rsid w:val="007A6618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pslongeditbox">
    <w:name w:val="pslongeditbox"/>
    <w:basedOn w:val="DefaultParagraphFont"/>
    <w:rsid w:val="000B6729"/>
  </w:style>
  <w:style w:type="character" w:styleId="Hyperlink">
    <w:name w:val="Hyperlink"/>
    <w:rsid w:val="00AD2014"/>
    <w:rPr>
      <w:color w:val="0000FF"/>
      <w:u w:val="single"/>
    </w:rPr>
  </w:style>
  <w:style w:type="paragraph" w:styleId="NoSpacing">
    <w:name w:val="No Spacing"/>
    <w:uiPriority w:val="1"/>
    <w:qFormat/>
    <w:rsid w:val="002A50BF"/>
    <w:rPr>
      <w:rFonts w:ascii="Calibri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26952"/>
  </w:style>
  <w:style w:type="character" w:styleId="PlaceholderText">
    <w:name w:val="Placeholder Text"/>
    <w:basedOn w:val="DefaultParagraphFont"/>
    <w:uiPriority w:val="99"/>
    <w:semiHidden/>
    <w:rsid w:val="004C628B"/>
    <w:rPr>
      <w:color w:val="808080"/>
    </w:rPr>
  </w:style>
  <w:style w:type="table" w:styleId="TableGrid">
    <w:name w:val="Table Grid"/>
    <w:basedOn w:val="TableNormal"/>
    <w:rsid w:val="004C62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7855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437DAD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271D14"/>
  </w:style>
  <w:style w:type="character" w:customStyle="1" w:styleId="FootnoteTextChar">
    <w:name w:val="Footnote Text Char"/>
    <w:basedOn w:val="DefaultParagraphFont"/>
    <w:link w:val="FootnoteText"/>
    <w:semiHidden/>
    <w:rsid w:val="00271D14"/>
  </w:style>
  <w:style w:type="character" w:styleId="FootnoteReference">
    <w:name w:val="footnote reference"/>
    <w:basedOn w:val="DefaultParagraphFont"/>
    <w:semiHidden/>
    <w:unhideWhenUsed/>
    <w:rsid w:val="00271D14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6772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2377C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377CC"/>
  </w:style>
  <w:style w:type="character" w:customStyle="1" w:styleId="CommentTextChar">
    <w:name w:val="Comment Text Char"/>
    <w:basedOn w:val="DefaultParagraphFont"/>
    <w:link w:val="CommentText"/>
    <w:semiHidden/>
    <w:rsid w:val="002377CC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377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377CC"/>
    <w:rPr>
      <w:b/>
      <w:bCs/>
    </w:rPr>
  </w:style>
  <w:style w:type="paragraph" w:styleId="Revision">
    <w:name w:val="Revision"/>
    <w:hidden/>
    <w:uiPriority w:val="99"/>
    <w:semiHidden/>
    <w:rsid w:val="003F16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7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rick.deckard@dc.gov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rick.deckard@dc.gov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Issuance" ma:contentTypeID="0x0101003F7C8F6C667A1F4DBF28DDE2B5E4C24C008304F601DFCB214FA538CECBC9578D7B" ma:contentTypeVersion="30" ma:contentTypeDescription="Issuance related to the District Personnel Manual." ma:contentTypeScope="" ma:versionID="a17f66fcd7a33040b073de3d2ff4ae2b">
  <xsd:schema xmlns:xsd="http://www.w3.org/2001/XMLSchema" xmlns:xs="http://www.w3.org/2001/XMLSchema" xmlns:p="http://schemas.microsoft.com/office/2006/metadata/properties" xmlns:ns1="9b6f47f5-cc4b-4156-8e2c-69fe06e32f1c" xmlns:ns3="e6f5f079-3967-4a9f-b63a-bec277765a0f" xmlns:ns4="fa7af519-fadc-41b7-b7cc-c0156fa2cd72" targetNamespace="http://schemas.microsoft.com/office/2006/metadata/properties" ma:root="true" ma:fieldsID="aec918898df7a88a9ac539ab7ee7a490" ns1:_="" ns3:_="" ns4:_="">
    <xsd:import namespace="9b6f47f5-cc4b-4156-8e2c-69fe06e32f1c"/>
    <xsd:import namespace="e6f5f079-3967-4a9f-b63a-bec277765a0f"/>
    <xsd:import namespace="fa7af519-fadc-41b7-b7cc-c0156fa2cd72"/>
    <xsd:element name="properties">
      <xsd:complexType>
        <xsd:sequence>
          <xsd:element name="documentManagement">
            <xsd:complexType>
              <xsd:all>
                <xsd:element ref="ns3:Supercedes" minOccurs="0"/>
                <xsd:element ref="ns1:DPM_x0020_Document_x0020_No." minOccurs="0"/>
                <xsd:element ref="ns1:DPM_x0020_Effective" minOccurs="0"/>
                <xsd:element ref="ns1:DPM_x0020_Document_x0020_Type" minOccurs="0"/>
                <xsd:element ref="ns1:Pages" minOccurs="0"/>
                <xsd:element ref="ns1:DPM_x0020_Category" minOccurs="0"/>
                <xsd:element ref="ns1:DPM_x0020_Attachment_x0020_No." minOccurs="0"/>
                <xsd:element ref="ns1:DPM_x0020_Expiration" minOccurs="0"/>
                <xsd:element ref="ns1:DPM_x0020_Chapter" minOccurs="0"/>
                <xsd:element ref="ns1:Legacy" minOccurs="0"/>
                <xsd:element ref="ns3:Approved" minOccurs="0"/>
                <xsd:element ref="ns4:_dlc_DocIdUrl" minOccurs="0"/>
                <xsd:element ref="ns1:DPM_x0020_Chapter_x003a_Title" minOccurs="0"/>
                <xsd:element ref="ns4:_dlc_DocIdPersistId" minOccurs="0"/>
                <xsd:element ref="ns3:Supercedes_x003a_Effective" minOccurs="0"/>
                <xsd:element ref="ns4:_dlc_Doc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f47f5-cc4b-4156-8e2c-69fe06e32f1c" elementFormDefault="qualified">
    <xsd:import namespace="http://schemas.microsoft.com/office/2006/documentManagement/types"/>
    <xsd:import namespace="http://schemas.microsoft.com/office/infopath/2007/PartnerControls"/>
    <xsd:element name="DPM_x0020_Document_x0020_No." ma:index="3" nillable="true" ma:displayName="Doc No." ma:decimals="0" ma:description="Number assigned at time of issuance." ma:internalName="DPM_x0020_Document_x0020_No_x002e_" ma:percentage="FALSE">
      <xsd:simpleType>
        <xsd:restriction base="dms:Number">
          <xsd:maxInclusive value="99"/>
          <xsd:minInclusive value="1"/>
        </xsd:restriction>
      </xsd:simpleType>
    </xsd:element>
    <xsd:element name="DPM_x0020_Effective" ma:index="4" nillable="true" ma:displayName="Effective" ma:description="Effective date of DPM object." ma:format="DateOnly" ma:internalName="DPM_x0020_Effective">
      <xsd:simpleType>
        <xsd:restriction base="dms:DateTime"/>
      </xsd:simpleType>
    </xsd:element>
    <xsd:element name="DPM_x0020_Document_x0020_Type" ma:index="6" nillable="true" ma:displayName="Doc Type" ma:default="Issuance" ma:format="Dropdown" ma:internalName="DPM_x0020_Document_x0020_Type">
      <xsd:simpleType>
        <xsd:restriction base="dms:Choice">
          <xsd:enumeration value="Attachment"/>
          <xsd:enumeration value="Chapter"/>
          <xsd:enumeration value="Checkpoint"/>
          <xsd:enumeration value="Issuance"/>
          <xsd:enumeration value="Form"/>
          <xsd:enumeration value="Opinion"/>
          <xsd:enumeration value="Template"/>
        </xsd:restriction>
      </xsd:simpleType>
    </xsd:element>
    <xsd:element name="Pages" ma:index="7" nillable="true" ma:displayName="Pages" ma:description="Number of pages in document." ma:internalName="Pages" ma:percentage="FALSE">
      <xsd:simpleType>
        <xsd:restriction base="dms:Number">
          <xsd:maxInclusive value="999"/>
          <xsd:minInclusive value="0"/>
        </xsd:restriction>
      </xsd:simpleType>
    </xsd:element>
    <xsd:element name="DPM_x0020_Category" ma:index="8" nillable="true" ma:displayName="DPM Category" ma:internalName="DPM_x0020_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enefits and Compensation"/>
                    <xsd:enumeration value="Delays &amp; Closures"/>
                    <xsd:enumeration value="Employee Development"/>
                    <xsd:enumeration value="Retirement"/>
                    <xsd:enumeration value="Talent Acquisition"/>
                    <xsd:enumeration value="Talent Management"/>
                  </xsd:restriction>
                </xsd:simpleType>
              </xsd:element>
            </xsd:sequence>
          </xsd:extension>
        </xsd:complexContent>
      </xsd:complexType>
    </xsd:element>
    <xsd:element name="DPM_x0020_Attachment_x0020_No." ma:index="9" nillable="true" ma:displayName="Att No." ma:decimals="0" ma:description="Attachment number related to DPM Issuance. Should be alphanumeric (A through ZZ.)" ma:internalName="DPM_x0020_Attachment_x0020_No_x002e_" ma:readOnly="false" ma:percentage="FALSE">
      <xsd:simpleType>
        <xsd:restriction base="dms:Number">
          <xsd:maxInclusive value="99"/>
          <xsd:minInclusive value="1"/>
        </xsd:restriction>
      </xsd:simpleType>
    </xsd:element>
    <xsd:element name="DPM_x0020_Expiration" ma:index="10" nillable="true" ma:displayName="Expiration" ma:description="Date DPM object expires or expired." ma:format="DateOnly" ma:internalName="DPM_x0020_Expiration">
      <xsd:simpleType>
        <xsd:restriction base="dms:DateTime"/>
      </xsd:simpleType>
    </xsd:element>
    <xsd:element name="DPM_x0020_Chapter" ma:index="11" nillable="true" ma:displayName="Chapter" ma:description="DPM Chapter associated with issuance item." ma:list="{80b06b90-2ce2-4374-8f36-6cf4b6ca162f}" ma:internalName="DPM_x0020_Chapter" ma:showField="Title" ma:web="9b6f47f5-cc4b-4156-8e2c-69fe06e32f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egacy" ma:index="12" nillable="true" ma:displayName="Legacy" ma:description="Use to apply legacy issuance numbers." ma:internalName="Legacy">
      <xsd:simpleType>
        <xsd:restriction base="dms:Text">
          <xsd:maxLength value="50"/>
        </xsd:restriction>
      </xsd:simpleType>
    </xsd:element>
    <xsd:element name="DPM_x0020_Chapter_x003a_Title" ma:index="19" nillable="true" ma:displayName="Chapter Title" ma:list="{80b06b90-2ce2-4374-8f36-6cf4b6ca162f}" ma:internalName="DPM_x0020_Chapter_x003A_Title" ma:readOnly="true" ma:showField="Title1" ma:web="9b6f47f5-cc4b-4156-8e2c-69fe06e32f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5f079-3967-4a9f-b63a-bec277765a0f" elementFormDefault="qualified">
    <xsd:import namespace="http://schemas.microsoft.com/office/2006/documentManagement/types"/>
    <xsd:import namespace="http://schemas.microsoft.com/office/infopath/2007/PartnerControls"/>
    <xsd:element name="Supercedes" ma:index="2" nillable="true" ma:displayName="Supercedes" ma:list="{e6f5f079-3967-4a9f-b63a-bec277765a0f}" ma:internalName="Supercedes" ma:showField="DPM_x0020_Issuance_x0020_No_x002e_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pproved" ma:index="15" nillable="true" ma:displayName="Approved" ma:description="Date document was approved, if different from the effective date." ma:format="DateOnly" ma:internalName="Approved">
      <xsd:simpleType>
        <xsd:restriction base="dms:DateTime"/>
      </xsd:simpleType>
    </xsd:element>
    <xsd:element name="Supercedes_x003a_Effective" ma:index="25" nillable="true" ma:displayName="Supercedes:Effective" ma:list="{e6f5f079-3967-4a9f-b63a-bec277765a0f}" ma:internalName="Supercedes_x003a_Effective" ma:readOnly="true" ma:showField="DPM_x0020_Effective" ma:web="0b8982fa-6141-4238-8b0d-a5aff9500cf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7af519-fadc-41b7-b7cc-c0156fa2cd72" elementFormDefault="qualified">
    <xsd:import namespace="http://schemas.microsoft.com/office/2006/documentManagement/types"/>
    <xsd:import namespace="http://schemas.microsoft.com/office/infopath/2007/PartnerControls"/>
    <xsd:element name="_dlc_DocIdUrl" ma:index="1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_dlc_DocId" ma:index="26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a7af519-fadc-41b7-b7cc-c0156fa2cd72">TMSJ3DA7W4VJ-453807210-415</_dlc_DocId>
    <_dlc_DocIdUrl xmlns="fa7af519-fadc-41b7-b7cc-c0156fa2cd72">
      <Url>https://dchr.sp.dc.gov/policy/PCA/EDPM/_layouts/15/DocIdRedir.aspx?ID=TMSJ3DA7W4VJ-453807210-415</Url>
      <Description>TMSJ3DA7W4VJ-453807210-415</Description>
    </_dlc_DocIdUrl>
    <Supercedes xmlns="e6f5f079-3967-4a9f-b63a-bec277765a0f"/>
    <DPM_x0020_Expiration xmlns="9b6f47f5-cc4b-4156-8e2c-69fe06e32f1c" xsi:nil="true"/>
    <DPM_x0020_Document_x0020_Type xmlns="9b6f47f5-cc4b-4156-8e2c-69fe06e32f1c">Attachment</DPM_x0020_Document_x0020_Type>
    <DPM_x0020_Document_x0020_No. xmlns="9b6f47f5-cc4b-4156-8e2c-69fe06e32f1c">8</DPM_x0020_Document_x0020_No.>
    <DPM_x0020_Category xmlns="9b6f47f5-cc4b-4156-8e2c-69fe06e32f1c">
      <Value>Talent Management</Value>
    </DPM_x0020_Category>
    <Legacy xmlns="9b6f47f5-cc4b-4156-8e2c-69fe06e32f1c" xsi:nil="true"/>
    <Pages xmlns="9b6f47f5-cc4b-4156-8e2c-69fe06e32f1c">2</Pages>
    <DPM_x0020_Effective xmlns="9b6f47f5-cc4b-4156-8e2c-69fe06e32f1c">2018-04-05T04:00:00+00:00</DPM_x0020_Effective>
    <DPM_x0020_Attachment_x0020_No. xmlns="9b6f47f5-cc4b-4156-8e2c-69fe06e32f1c">9</DPM_x0020_Attachment_x0020_No.>
    <DPM_x0020_Chapter xmlns="9b6f47f5-cc4b-4156-8e2c-69fe06e32f1c">
      <Value>17</Value>
    </DPM_x0020_Chapter>
    <Approved xmlns="e6f5f079-3967-4a9f-b63a-bec277765a0f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284865-BD43-4C29-9DE8-69468D6F2D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7757DB-17D1-4C33-90B8-124C55DAC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6f47f5-cc4b-4156-8e2c-69fe06e32f1c"/>
    <ds:schemaRef ds:uri="e6f5f079-3967-4a9f-b63a-bec277765a0f"/>
    <ds:schemaRef ds:uri="fa7af519-fadc-41b7-b7cc-c0156fa2cd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493E11-0283-427F-A7E9-8C845843EDF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282685B-0AAD-48DA-9444-45167B825462}">
  <ds:schemaRefs>
    <ds:schemaRef ds:uri="http://purl.org/dc/terms/"/>
    <ds:schemaRef ds:uri="9b6f47f5-cc4b-4156-8e2c-69fe06e32f1c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schemas.microsoft.com/office/2006/metadata/properties"/>
    <ds:schemaRef ds:uri="fa7af519-fadc-41b7-b7cc-c0156fa2cd72"/>
    <ds:schemaRef ds:uri="e6f5f079-3967-4a9f-b63a-bec277765a0f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D09F8321-3534-4CC8-BEEB-237FB5F67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4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ary Leave Transfer Program Report (2017 CY)</vt:lpstr>
    </vt:vector>
  </TitlesOfParts>
  <Company>Office of Budget and Planning</Company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ary Leave Transfer Program Report (2017 CY)</dc:title>
  <dc:creator>Denise LaRue</dc:creator>
  <cp:lastModifiedBy>Thomas, Zoe (DCHR)</cp:lastModifiedBy>
  <cp:revision>2</cp:revision>
  <cp:lastPrinted>2018-03-16T14:42:00Z</cp:lastPrinted>
  <dcterms:created xsi:type="dcterms:W3CDTF">2019-12-31T14:45:00Z</dcterms:created>
  <dcterms:modified xsi:type="dcterms:W3CDTF">2019-12-31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7C8F6C667A1F4DBF28DDE2B5E4C24C008304F601DFCB214FA538CECBC9578D7B</vt:lpwstr>
  </property>
  <property fmtid="{D5CDD505-2E9C-101B-9397-08002B2CF9AE}" pid="3" name="_dlc_DocIdItemGuid">
    <vt:lpwstr>a9b9ad2f-8dd4-4a50-93db-889015962176</vt:lpwstr>
  </property>
</Properties>
</file>